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8748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374"/>
        <w:gridCol w:w="4374"/>
      </w:tblGrid>
      <w:tr w:rsidR="00C13C1F" w:rsidRPr="00A948F0" w14:paraId="403B22A0" w14:textId="77777777">
        <w:trPr>
          <w:trHeight w:val="453"/>
        </w:trPr>
        <w:tc>
          <w:tcPr>
            <w:tcW w:w="874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6C437B" w14:textId="6733E1CD" w:rsidR="00C13C1F" w:rsidRPr="00380812" w:rsidRDefault="00620190" w:rsidP="007F5CEC">
            <w:pPr>
              <w:pStyle w:val="CuerpoA"/>
              <w:suppressAutoHyphens/>
              <w:jc w:val="both"/>
              <w:rPr>
                <w:rFonts w:ascii="Arial Narrow" w:eastAsia="Arial" w:hAnsi="Arial Narrow" w:cs="Arial"/>
                <w:b/>
                <w:bCs/>
                <w:sz w:val="20"/>
                <w:szCs w:val="20"/>
                <w:lang w:val="es-ES"/>
              </w:rPr>
            </w:pPr>
            <w:bookmarkStart w:id="0" w:name="_GoBack"/>
            <w:bookmarkEnd w:id="0"/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Nombre:</w:t>
            </w:r>
            <w:r w:rsidR="003373BC"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ab/>
            </w:r>
            <w:r w:rsidR="00A638DA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Reunión Ordinaria</w:t>
            </w:r>
            <w:r w:rsidR="00B94E8C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 </w:t>
            </w:r>
          </w:p>
          <w:p w14:paraId="7265A36B" w14:textId="15B6A5B5" w:rsidR="00C13C1F" w:rsidRPr="00380812" w:rsidRDefault="003373BC" w:rsidP="007F5CEC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ab/>
            </w:r>
            <w:r w:rsidR="00620190"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RC BARCELONA ´92 </w:t>
            </w:r>
          </w:p>
        </w:tc>
      </w:tr>
      <w:tr w:rsidR="00C13C1F" w:rsidRPr="00F7253D" w14:paraId="65C21380" w14:textId="77777777">
        <w:trPr>
          <w:trHeight w:val="310"/>
        </w:trPr>
        <w:tc>
          <w:tcPr>
            <w:tcW w:w="874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AC3D8D" w14:textId="679C79C2" w:rsidR="00C13C1F" w:rsidRPr="00380812" w:rsidRDefault="00620190" w:rsidP="007F5CEC">
            <w:pPr>
              <w:suppressAutoHyphens/>
              <w:rPr>
                <w:szCs w:val="20"/>
                <w:lang w:val="es-ES"/>
              </w:rPr>
            </w:pPr>
            <w:r w:rsidRPr="00380812">
              <w:rPr>
                <w:rFonts w:cs="Arial Unicode MS"/>
                <w:color w:val="000000"/>
                <w:szCs w:val="20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Lugar: </w:t>
            </w:r>
            <w:r w:rsidR="00C26B0B">
              <w:rPr>
                <w:rFonts w:cs="Arial Unicode MS"/>
                <w:color w:val="000000"/>
                <w:szCs w:val="20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Hotel Catalonia</w:t>
            </w:r>
          </w:p>
        </w:tc>
      </w:tr>
      <w:tr w:rsidR="00C13C1F" w:rsidRPr="00A948F0" w14:paraId="1F73331B" w14:textId="77777777">
        <w:trPr>
          <w:trHeight w:val="253"/>
        </w:trPr>
        <w:tc>
          <w:tcPr>
            <w:tcW w:w="43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730810" w14:textId="5B99708E" w:rsidR="00C13C1F" w:rsidRPr="00380812" w:rsidRDefault="00620190" w:rsidP="007F5CEC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Fecha: 202</w:t>
            </w:r>
            <w:r w:rsidR="000F20D5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2</w:t>
            </w: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/</w:t>
            </w:r>
            <w:r w:rsidR="000F20D5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0</w:t>
            </w:r>
            <w:r w:rsidR="00A948F0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3</w:t>
            </w: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/</w:t>
            </w:r>
            <w:r w:rsidR="00A948F0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1</w:t>
            </w:r>
            <w:r w:rsidR="00672458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4</w:t>
            </w: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 Hora: </w:t>
            </w:r>
            <w:r w:rsidR="008A4521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20:</w:t>
            </w:r>
            <w:r w:rsidR="00C26B0B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30</w:t>
            </w:r>
          </w:p>
        </w:tc>
        <w:tc>
          <w:tcPr>
            <w:tcW w:w="43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09439A" w14:textId="77777777" w:rsidR="00C13C1F" w:rsidRPr="00380812" w:rsidRDefault="00620190" w:rsidP="007F5CEC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Acta por: Filip Andrzej Bugajski</w:t>
            </w:r>
          </w:p>
        </w:tc>
      </w:tr>
    </w:tbl>
    <w:p w14:paraId="217C4337" w14:textId="77777777" w:rsidR="00C13C1F" w:rsidRPr="00380812" w:rsidRDefault="00C13C1F" w:rsidP="007F5CEC">
      <w:pPr>
        <w:pStyle w:val="Cuerpo"/>
        <w:widowControl w:val="0"/>
        <w:suppressAutoHyphens/>
        <w:ind w:left="108" w:hanging="108"/>
        <w:rPr>
          <w:rFonts w:ascii="Arial Narrow" w:hAnsi="Arial Narrow"/>
          <w:lang w:val="es-ES"/>
        </w:rPr>
      </w:pPr>
    </w:p>
    <w:tbl>
      <w:tblPr>
        <w:tblStyle w:val="PlainTable1"/>
        <w:tblW w:w="8846" w:type="dxa"/>
        <w:tblInd w:w="175" w:type="dxa"/>
        <w:tblLayout w:type="fixed"/>
        <w:tblLook w:val="04A0" w:firstRow="1" w:lastRow="0" w:firstColumn="1" w:lastColumn="0" w:noHBand="0" w:noVBand="1"/>
      </w:tblPr>
      <w:tblGrid>
        <w:gridCol w:w="2251"/>
        <w:gridCol w:w="3611"/>
        <w:gridCol w:w="1450"/>
        <w:gridCol w:w="1534"/>
      </w:tblGrid>
      <w:tr w:rsidR="00C13C1F" w:rsidRPr="00380812" w14:paraId="5743EB6C" w14:textId="77777777" w:rsidTr="00E70B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372B557F" w14:textId="77777777" w:rsidR="00C13C1F" w:rsidRPr="00380812" w:rsidRDefault="00620190" w:rsidP="007F5CEC">
            <w:pPr>
              <w:pStyle w:val="CuerpoA"/>
              <w:suppressAutoHyphens/>
              <w:jc w:val="both"/>
              <w:rPr>
                <w:rFonts w:ascii="Arial Narrow" w:hAnsi="Arial Narrow"/>
                <w:sz w:val="22"/>
                <w:lang w:val="es-ES"/>
              </w:rPr>
            </w:pPr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Miembros activos</w:t>
            </w:r>
          </w:p>
        </w:tc>
        <w:tc>
          <w:tcPr>
            <w:tcW w:w="3611" w:type="dxa"/>
          </w:tcPr>
          <w:p w14:paraId="147BABAD" w14:textId="77777777" w:rsidR="00C13C1F" w:rsidRPr="00380812" w:rsidRDefault="00620190" w:rsidP="007F5CEC">
            <w:pPr>
              <w:pStyle w:val="CuerpoA"/>
              <w:suppressAutoHyphens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Función</w:t>
            </w:r>
          </w:p>
        </w:tc>
        <w:tc>
          <w:tcPr>
            <w:tcW w:w="1450" w:type="dxa"/>
          </w:tcPr>
          <w:p w14:paraId="6775CAB6" w14:textId="77777777" w:rsidR="00C13C1F" w:rsidRPr="00380812" w:rsidRDefault="00620190" w:rsidP="007F5CEC">
            <w:pPr>
              <w:pStyle w:val="CuerpoA"/>
              <w:suppressAutoHyphen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Asist.</w:t>
            </w:r>
          </w:p>
        </w:tc>
        <w:tc>
          <w:tcPr>
            <w:tcW w:w="1534" w:type="dxa"/>
          </w:tcPr>
          <w:p w14:paraId="2CEE912B" w14:textId="77777777" w:rsidR="00C13C1F" w:rsidRPr="00380812" w:rsidRDefault="00620190" w:rsidP="007F5CEC">
            <w:pPr>
              <w:pStyle w:val="CuerpoA"/>
              <w:suppressAutoHyphen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Excus.</w:t>
            </w:r>
          </w:p>
        </w:tc>
      </w:tr>
      <w:tr w:rsidR="00672458" w:rsidRPr="00380812" w14:paraId="5C450E00" w14:textId="77777777" w:rsidTr="00A379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955B6E7" w14:textId="77777777" w:rsidR="00672458" w:rsidRPr="00380812" w:rsidRDefault="00672458" w:rsidP="00672458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ernadi, Oleguer</w:t>
            </w:r>
          </w:p>
        </w:tc>
        <w:tc>
          <w:tcPr>
            <w:tcW w:w="3611" w:type="dxa"/>
          </w:tcPr>
          <w:p w14:paraId="1856AAE4" w14:textId="77777777" w:rsidR="00672458" w:rsidRPr="00380812" w:rsidRDefault="00672458" w:rsidP="00672458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4FE6B7AE" w14:textId="14AF6BCF" w:rsidR="00672458" w:rsidRPr="004C1357" w:rsidRDefault="00672458" w:rsidP="00672458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612179A8" w14:textId="49FCDA3E" w:rsidR="00672458" w:rsidRPr="004C1357" w:rsidRDefault="00672458" w:rsidP="00672458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672458" w:rsidRPr="00380812" w14:paraId="336E25D0" w14:textId="77777777" w:rsidTr="00A3791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0370C63" w14:textId="77777777" w:rsidR="00672458" w:rsidRPr="00380812" w:rsidRDefault="00672458" w:rsidP="00672458">
            <w:pPr>
              <w:pStyle w:val="Cuerpo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loss, Annerose</w:t>
            </w:r>
          </w:p>
        </w:tc>
        <w:tc>
          <w:tcPr>
            <w:tcW w:w="3611" w:type="dxa"/>
          </w:tcPr>
          <w:p w14:paraId="3AE30B81" w14:textId="77777777" w:rsidR="00672458" w:rsidRPr="00380812" w:rsidRDefault="00672458" w:rsidP="00672458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333D3007" w14:textId="396E7854" w:rsidR="00672458" w:rsidRPr="004C1357" w:rsidRDefault="00672458" w:rsidP="00672458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4D68400E" w14:textId="044D4CC7" w:rsidR="00672458" w:rsidRPr="004C1357" w:rsidRDefault="00672458" w:rsidP="00672458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672458" w:rsidRPr="00380812" w14:paraId="33F569CA" w14:textId="77777777" w:rsidTr="00A379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3AD7667" w14:textId="77777777" w:rsidR="00672458" w:rsidRPr="00380812" w:rsidRDefault="00672458" w:rsidP="00672458">
            <w:pPr>
              <w:pStyle w:val="Cuerpo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ugajski, Filip A.</w:t>
            </w:r>
          </w:p>
        </w:tc>
        <w:tc>
          <w:tcPr>
            <w:tcW w:w="3611" w:type="dxa"/>
          </w:tcPr>
          <w:p w14:paraId="50A41F17" w14:textId="2091C7C4" w:rsidR="00672458" w:rsidRPr="003D7E0E" w:rsidRDefault="00672458" w:rsidP="00672458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3D7E0E">
              <w:rPr>
                <w:szCs w:val="18"/>
                <w:lang w:val="es-ES"/>
              </w:rPr>
              <w:t>Secretario ejecutivo</w:t>
            </w:r>
            <w:r>
              <w:rPr>
                <w:szCs w:val="18"/>
                <w:lang w:val="es-ES"/>
              </w:rPr>
              <w:t xml:space="preserve"> (secretario suplente)</w:t>
            </w:r>
          </w:p>
        </w:tc>
        <w:tc>
          <w:tcPr>
            <w:tcW w:w="1450" w:type="dxa"/>
            <w:vAlign w:val="bottom"/>
          </w:tcPr>
          <w:p w14:paraId="43498EBF" w14:textId="24871003" w:rsidR="00672458" w:rsidRPr="004C1357" w:rsidRDefault="00672458" w:rsidP="00672458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77F6039C" w14:textId="641C0600" w:rsidR="00672458" w:rsidRPr="004C1357" w:rsidRDefault="00672458" w:rsidP="00672458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672458" w:rsidRPr="00380812" w14:paraId="716C2456" w14:textId="77777777" w:rsidTr="00A3791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8E8366F" w14:textId="77777777" w:rsidR="00672458" w:rsidRPr="00380812" w:rsidRDefault="00672458" w:rsidP="00672458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Cervera, Vicenç</w:t>
            </w:r>
          </w:p>
        </w:tc>
        <w:tc>
          <w:tcPr>
            <w:tcW w:w="3611" w:type="dxa"/>
          </w:tcPr>
          <w:p w14:paraId="2F7D282D" w14:textId="77777777" w:rsidR="00672458" w:rsidRPr="003D7E0E" w:rsidRDefault="00672458" w:rsidP="00672458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3D7E0E">
              <w:rPr>
                <w:szCs w:val="18"/>
                <w:lang w:val="es-ES"/>
              </w:rPr>
              <w:t>Servicio comunidad y comunicación</w:t>
            </w:r>
          </w:p>
        </w:tc>
        <w:tc>
          <w:tcPr>
            <w:tcW w:w="1450" w:type="dxa"/>
            <w:vAlign w:val="bottom"/>
          </w:tcPr>
          <w:p w14:paraId="6F7B16BE" w14:textId="6C7E12E3" w:rsidR="00672458" w:rsidRPr="004C1357" w:rsidRDefault="00672458" w:rsidP="00672458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60247367" w14:textId="32B22BFD" w:rsidR="00672458" w:rsidRPr="004C1357" w:rsidRDefault="00672458" w:rsidP="00672458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672458" w:rsidRPr="00380812" w14:paraId="5ADA2583" w14:textId="77777777" w:rsidTr="00A379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CBAE2FD" w14:textId="5E2690A5" w:rsidR="00672458" w:rsidRPr="00380812" w:rsidRDefault="00672458" w:rsidP="00672458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De Bofarull, Xav</w:t>
            </w:r>
            <w:r>
              <w:rPr>
                <w:rFonts w:ascii="Arial Narrow" w:hAnsi="Arial Narrow"/>
                <w:sz w:val="20"/>
                <w:szCs w:val="20"/>
                <w:lang w:val="es-ES"/>
              </w:rPr>
              <w:t>ier</w:t>
            </w:r>
          </w:p>
        </w:tc>
        <w:tc>
          <w:tcPr>
            <w:tcW w:w="3611" w:type="dxa"/>
          </w:tcPr>
          <w:p w14:paraId="08A2E58C" w14:textId="77777777" w:rsidR="00672458" w:rsidRPr="003D7E0E" w:rsidRDefault="00672458" w:rsidP="00672458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3D7E0E">
              <w:rPr>
                <w:szCs w:val="18"/>
                <w:lang w:val="es-ES"/>
              </w:rPr>
              <w:t xml:space="preserve">Macero </w:t>
            </w:r>
          </w:p>
        </w:tc>
        <w:tc>
          <w:tcPr>
            <w:tcW w:w="1450" w:type="dxa"/>
            <w:vAlign w:val="bottom"/>
          </w:tcPr>
          <w:p w14:paraId="6C4CD2F8" w14:textId="3BA77977" w:rsidR="00672458" w:rsidRPr="004C1357" w:rsidRDefault="00672458" w:rsidP="00672458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5A466D40" w14:textId="1071CD12" w:rsidR="00672458" w:rsidRPr="004C1357" w:rsidRDefault="00672458" w:rsidP="00672458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672458" w:rsidRPr="00380812" w14:paraId="3BBC41F2" w14:textId="77777777" w:rsidTr="00A3791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7DDDF6B1" w14:textId="0CF3C632" w:rsidR="00672458" w:rsidRPr="00380812" w:rsidRDefault="00672458" w:rsidP="00672458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Espuña, José M.ª</w:t>
            </w:r>
          </w:p>
        </w:tc>
        <w:tc>
          <w:tcPr>
            <w:tcW w:w="3611" w:type="dxa"/>
          </w:tcPr>
          <w:p w14:paraId="474DD7EA" w14:textId="77777777" w:rsidR="00672458" w:rsidRPr="007E354C" w:rsidRDefault="00672458" w:rsidP="00672458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10611057" w14:textId="22EB8C65" w:rsidR="00672458" w:rsidRPr="004C1357" w:rsidRDefault="00672458" w:rsidP="00672458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76BC9565" w14:textId="494DF645" w:rsidR="00672458" w:rsidRPr="004C1357" w:rsidRDefault="00672458" w:rsidP="00672458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672458" w:rsidRPr="00380812" w14:paraId="636707CF" w14:textId="77777777" w:rsidTr="00A379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03ABD4D" w14:textId="77777777" w:rsidR="00672458" w:rsidRPr="00380812" w:rsidRDefault="00672458" w:rsidP="00672458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Estivill, Fermín</w:t>
            </w:r>
          </w:p>
        </w:tc>
        <w:tc>
          <w:tcPr>
            <w:tcW w:w="3611" w:type="dxa"/>
          </w:tcPr>
          <w:p w14:paraId="287D0B64" w14:textId="500CBF35" w:rsidR="00672458" w:rsidRPr="007E354C" w:rsidRDefault="00672458" w:rsidP="00672458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Membresía</w:t>
            </w:r>
          </w:p>
        </w:tc>
        <w:tc>
          <w:tcPr>
            <w:tcW w:w="1450" w:type="dxa"/>
            <w:vAlign w:val="bottom"/>
          </w:tcPr>
          <w:p w14:paraId="602ABBB1" w14:textId="4175C114" w:rsidR="00672458" w:rsidRPr="004C1357" w:rsidRDefault="00672458" w:rsidP="00672458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626F5043" w14:textId="442269F0" w:rsidR="00672458" w:rsidRPr="004C1357" w:rsidRDefault="00672458" w:rsidP="00672458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672458" w:rsidRPr="00380812" w14:paraId="405CBD60" w14:textId="77777777" w:rsidTr="00A3791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02A37881" w14:textId="77777777" w:rsidR="00672458" w:rsidRPr="00380812" w:rsidRDefault="00672458" w:rsidP="00672458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arcía, Rafael</w:t>
            </w:r>
          </w:p>
        </w:tc>
        <w:tc>
          <w:tcPr>
            <w:tcW w:w="3611" w:type="dxa"/>
          </w:tcPr>
          <w:p w14:paraId="54529A58" w14:textId="076BEDFF" w:rsidR="00672458" w:rsidRPr="007E354C" w:rsidRDefault="00672458" w:rsidP="00672458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Tesorero</w:t>
            </w:r>
          </w:p>
        </w:tc>
        <w:tc>
          <w:tcPr>
            <w:tcW w:w="1450" w:type="dxa"/>
            <w:vAlign w:val="bottom"/>
          </w:tcPr>
          <w:p w14:paraId="7FF8059F" w14:textId="5D7CF38E" w:rsidR="00672458" w:rsidRPr="004C1357" w:rsidRDefault="00672458" w:rsidP="00672458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68FCABEE" w14:textId="31347520" w:rsidR="00672458" w:rsidRPr="004C1357" w:rsidRDefault="00672458" w:rsidP="00672458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672458" w:rsidRPr="00AA3B65" w14:paraId="734D3714" w14:textId="77777777" w:rsidTr="00A379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793545F" w14:textId="716588BB" w:rsidR="00672458" w:rsidRPr="00380812" w:rsidRDefault="00672458" w:rsidP="00672458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4A0789">
              <w:rPr>
                <w:rFonts w:ascii="Arial Narrow" w:hAnsi="Arial Narrow"/>
                <w:sz w:val="20"/>
                <w:szCs w:val="20"/>
                <w:lang w:val="es-ES"/>
              </w:rPr>
              <w:t>Guayar, Joaquín</w:t>
            </w:r>
          </w:p>
        </w:tc>
        <w:tc>
          <w:tcPr>
            <w:tcW w:w="3611" w:type="dxa"/>
          </w:tcPr>
          <w:p w14:paraId="4A18A31E" w14:textId="77777777" w:rsidR="00672458" w:rsidRPr="007E354C" w:rsidRDefault="00672458" w:rsidP="00672458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2E36913D" w14:textId="447E1D2C" w:rsidR="00672458" w:rsidRPr="004C1357" w:rsidRDefault="00672458" w:rsidP="00672458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7E6E94BE" w14:textId="1D987FE1" w:rsidR="00672458" w:rsidRPr="004C1357" w:rsidRDefault="00672458" w:rsidP="00672458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672458" w:rsidRPr="00244292" w14:paraId="4F69B841" w14:textId="77777777" w:rsidTr="00A3791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2753E95" w14:textId="245A8439" w:rsidR="00672458" w:rsidRPr="00380812" w:rsidRDefault="00672458" w:rsidP="00672458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uill</w:t>
            </w:r>
            <w:r>
              <w:rPr>
                <w:rFonts w:ascii="Arial Narrow" w:hAnsi="Arial Narrow"/>
                <w:sz w:val="20"/>
                <w:szCs w:val="20"/>
                <w:lang w:val="es-ES"/>
              </w:rPr>
              <w:t>ó</w:t>
            </w: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, Asún</w:t>
            </w:r>
          </w:p>
        </w:tc>
        <w:tc>
          <w:tcPr>
            <w:tcW w:w="3611" w:type="dxa"/>
          </w:tcPr>
          <w:p w14:paraId="46EED4C9" w14:textId="5EF41355" w:rsidR="00672458" w:rsidRPr="007E354C" w:rsidRDefault="00672458" w:rsidP="00672458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Servicio comunidad y comunicación externa</w:t>
            </w:r>
          </w:p>
        </w:tc>
        <w:tc>
          <w:tcPr>
            <w:tcW w:w="1450" w:type="dxa"/>
            <w:vAlign w:val="bottom"/>
          </w:tcPr>
          <w:p w14:paraId="53660A1F" w14:textId="06EC9A12" w:rsidR="00672458" w:rsidRPr="004C1357" w:rsidRDefault="00672458" w:rsidP="00672458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0C9F1EB5" w14:textId="7E6EA6C9" w:rsidR="00672458" w:rsidRPr="004C1357" w:rsidRDefault="00672458" w:rsidP="00672458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672458" w:rsidRPr="00244292" w14:paraId="7164B9BB" w14:textId="77777777" w:rsidTr="00A379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0D9E5A4" w14:textId="77777777" w:rsidR="00672458" w:rsidRPr="00380812" w:rsidRDefault="00672458" w:rsidP="00672458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utiérrez, Emilio</w:t>
            </w:r>
          </w:p>
        </w:tc>
        <w:tc>
          <w:tcPr>
            <w:tcW w:w="3611" w:type="dxa"/>
          </w:tcPr>
          <w:p w14:paraId="024B8F49" w14:textId="77777777" w:rsidR="00672458" w:rsidRPr="007E354C" w:rsidRDefault="00672458" w:rsidP="00672458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Form. Distrital y L.F.R.</w:t>
            </w:r>
          </w:p>
        </w:tc>
        <w:tc>
          <w:tcPr>
            <w:tcW w:w="1450" w:type="dxa"/>
            <w:vAlign w:val="bottom"/>
          </w:tcPr>
          <w:p w14:paraId="27C49AAB" w14:textId="2626C8FF" w:rsidR="00672458" w:rsidRPr="004C1357" w:rsidRDefault="00672458" w:rsidP="00672458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3C6E5FF9" w14:textId="76017B3B" w:rsidR="00672458" w:rsidRPr="004C1357" w:rsidRDefault="00672458" w:rsidP="00672458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672458" w:rsidRPr="00380812" w14:paraId="4ED15693" w14:textId="77777777" w:rsidTr="00A3791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03638D0" w14:textId="77777777" w:rsidR="00672458" w:rsidRPr="00380812" w:rsidRDefault="00672458" w:rsidP="00672458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Herrando, Francisco</w:t>
            </w:r>
          </w:p>
        </w:tc>
        <w:tc>
          <w:tcPr>
            <w:tcW w:w="3611" w:type="dxa"/>
          </w:tcPr>
          <w:p w14:paraId="7B2E6364" w14:textId="77777777" w:rsidR="00672458" w:rsidRPr="007E354C" w:rsidRDefault="00672458" w:rsidP="00672458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3DA7FFBF" w14:textId="31E17D59" w:rsidR="00672458" w:rsidRPr="004C1357" w:rsidRDefault="00672458" w:rsidP="00672458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710B0525" w14:textId="3AFB91BD" w:rsidR="00672458" w:rsidRPr="004C1357" w:rsidRDefault="00672458" w:rsidP="00672458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672458" w:rsidRPr="00380812" w14:paraId="17446914" w14:textId="77777777" w:rsidTr="00A379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FF3223D" w14:textId="77777777" w:rsidR="00672458" w:rsidRPr="00380812" w:rsidRDefault="00672458" w:rsidP="00672458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Irmler, Oskar</w:t>
            </w:r>
          </w:p>
        </w:tc>
        <w:tc>
          <w:tcPr>
            <w:tcW w:w="3611" w:type="dxa"/>
          </w:tcPr>
          <w:p w14:paraId="3D755A06" w14:textId="14102B8D" w:rsidR="00672458" w:rsidRPr="007E354C" w:rsidRDefault="00672458" w:rsidP="00672458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5A0B662E" w14:textId="32927D00" w:rsidR="00672458" w:rsidRPr="004C1357" w:rsidRDefault="00672458" w:rsidP="00672458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025BCFED" w14:textId="5F3681D1" w:rsidR="00672458" w:rsidRPr="004C1357" w:rsidRDefault="00672458" w:rsidP="00672458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672458" w:rsidRPr="00380812" w14:paraId="35678737" w14:textId="77777777" w:rsidTr="00A3791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367FDDAA" w14:textId="77777777" w:rsidR="00672458" w:rsidRPr="00380812" w:rsidRDefault="00672458" w:rsidP="00672458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Jáuregui, Lorena</w:t>
            </w:r>
          </w:p>
        </w:tc>
        <w:tc>
          <w:tcPr>
            <w:tcW w:w="3611" w:type="dxa"/>
          </w:tcPr>
          <w:p w14:paraId="6267927B" w14:textId="77777777" w:rsidR="00672458" w:rsidRPr="007E354C" w:rsidRDefault="00672458" w:rsidP="00672458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3A6B5CB7" w14:textId="38D22F49" w:rsidR="00672458" w:rsidRPr="004C1357" w:rsidRDefault="00672458" w:rsidP="00672458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43D09EC3" w14:textId="39633038" w:rsidR="00672458" w:rsidRPr="004C1357" w:rsidRDefault="00672458" w:rsidP="00672458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672458" w:rsidRPr="00380812" w14:paraId="5C8929F0" w14:textId="77777777" w:rsidTr="00A379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FBB23CB" w14:textId="77777777" w:rsidR="00672458" w:rsidRPr="00380812" w:rsidRDefault="00672458" w:rsidP="00672458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ópez Membrillo, Alberto</w:t>
            </w:r>
          </w:p>
        </w:tc>
        <w:tc>
          <w:tcPr>
            <w:tcW w:w="3611" w:type="dxa"/>
          </w:tcPr>
          <w:p w14:paraId="29590248" w14:textId="77777777" w:rsidR="00672458" w:rsidRPr="007E354C" w:rsidRDefault="00672458" w:rsidP="00672458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56B94E56" w14:textId="10EB5368" w:rsidR="00672458" w:rsidRPr="004C1357" w:rsidRDefault="00672458" w:rsidP="00672458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1DFF0C57" w14:textId="726CC587" w:rsidR="00672458" w:rsidRPr="004C1357" w:rsidRDefault="00672458" w:rsidP="00672458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672458" w:rsidRPr="00380812" w14:paraId="39DA6765" w14:textId="77777777" w:rsidTr="00A3791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51ACF35" w14:textId="77777777" w:rsidR="00672458" w:rsidRPr="00380812" w:rsidRDefault="00672458" w:rsidP="00672458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ora, José Manuel</w:t>
            </w:r>
          </w:p>
        </w:tc>
        <w:tc>
          <w:tcPr>
            <w:tcW w:w="3611" w:type="dxa"/>
          </w:tcPr>
          <w:p w14:paraId="408BD0C3" w14:textId="77777777" w:rsidR="00672458" w:rsidRPr="007E354C" w:rsidRDefault="00672458" w:rsidP="00672458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4ED49EA2" w14:textId="51E2CD38" w:rsidR="00672458" w:rsidRPr="004C1357" w:rsidRDefault="00672458" w:rsidP="00672458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4DD685DE" w14:textId="0B57D849" w:rsidR="00672458" w:rsidRPr="004C1357" w:rsidRDefault="00672458" w:rsidP="00672458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672458" w:rsidRPr="00380812" w14:paraId="4F46BDE8" w14:textId="77777777" w:rsidTr="00A379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0ABD6E0E" w14:textId="77777777" w:rsidR="00672458" w:rsidRPr="00380812" w:rsidRDefault="00672458" w:rsidP="00672458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ugo, Enrique</w:t>
            </w:r>
          </w:p>
        </w:tc>
        <w:tc>
          <w:tcPr>
            <w:tcW w:w="3611" w:type="dxa"/>
          </w:tcPr>
          <w:p w14:paraId="2033B2D4" w14:textId="77777777" w:rsidR="00672458" w:rsidRPr="007E354C" w:rsidRDefault="00672458" w:rsidP="00672458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7A603B24" w14:textId="04E7BCE2" w:rsidR="00672458" w:rsidRPr="004C1357" w:rsidRDefault="00672458" w:rsidP="00672458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58C9C2E5" w14:textId="44110F42" w:rsidR="00672458" w:rsidRPr="004C1357" w:rsidRDefault="00672458" w:rsidP="00672458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672458" w:rsidRPr="00380812" w14:paraId="3B03625A" w14:textId="77777777" w:rsidTr="00A3791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7F04AA4" w14:textId="1E86FFB7" w:rsidR="00672458" w:rsidRPr="00380812" w:rsidRDefault="00672458" w:rsidP="00672458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Montoro,</w:t>
            </w:r>
            <w:r>
              <w:rPr>
                <w:rFonts w:ascii="Arial Narrow" w:hAnsi="Arial Narrow"/>
                <w:sz w:val="20"/>
                <w:szCs w:val="20"/>
                <w:lang w:val="es-ES"/>
              </w:rPr>
              <w:t xml:space="preserve"> </w:t>
            </w: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Julia</w:t>
            </w:r>
          </w:p>
        </w:tc>
        <w:tc>
          <w:tcPr>
            <w:tcW w:w="3611" w:type="dxa"/>
          </w:tcPr>
          <w:p w14:paraId="086C5BDC" w14:textId="77777777" w:rsidR="00672458" w:rsidRPr="007E354C" w:rsidRDefault="00672458" w:rsidP="00672458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400CB813" w14:textId="35C153E9" w:rsidR="00672458" w:rsidRPr="004C1357" w:rsidRDefault="00672458" w:rsidP="00672458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42FE90BC" w14:textId="4945CDEB" w:rsidR="00672458" w:rsidRPr="004C1357" w:rsidRDefault="00672458" w:rsidP="00672458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672458" w:rsidRPr="00380812" w14:paraId="7A9B0127" w14:textId="77777777" w:rsidTr="00A379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0BE0D94F" w14:textId="77777777" w:rsidR="00672458" w:rsidRPr="00380812" w:rsidRDefault="00672458" w:rsidP="00672458">
            <w:pPr>
              <w:pStyle w:val="Cuerpo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Pelayo, Guillermo</w:t>
            </w:r>
          </w:p>
        </w:tc>
        <w:tc>
          <w:tcPr>
            <w:tcW w:w="3611" w:type="dxa"/>
          </w:tcPr>
          <w:p w14:paraId="4BFD7188" w14:textId="35D6FE2B" w:rsidR="00672458" w:rsidRPr="007E354C" w:rsidRDefault="00672458" w:rsidP="00672458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54F95355" w14:textId="15F98378" w:rsidR="00672458" w:rsidRPr="004C1357" w:rsidRDefault="00672458" w:rsidP="00672458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7BFED76A" w14:textId="0C6D79AE" w:rsidR="00672458" w:rsidRPr="004C1357" w:rsidRDefault="00672458" w:rsidP="00672458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672458" w:rsidRPr="00380812" w14:paraId="652BABD6" w14:textId="77777777" w:rsidTr="00A3791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7883AEB" w14:textId="77777777" w:rsidR="00672458" w:rsidRPr="00380812" w:rsidRDefault="00672458" w:rsidP="00672458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Puig, Josep </w:t>
            </w:r>
          </w:p>
        </w:tc>
        <w:tc>
          <w:tcPr>
            <w:tcW w:w="3611" w:type="dxa"/>
          </w:tcPr>
          <w:p w14:paraId="304905B1" w14:textId="77777777" w:rsidR="00672458" w:rsidRPr="007E354C" w:rsidRDefault="00672458" w:rsidP="00672458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7C6C133D" w14:textId="203556EE" w:rsidR="00672458" w:rsidRPr="004C1357" w:rsidRDefault="00672458" w:rsidP="00672458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592B175A" w14:textId="6E2FCAE4" w:rsidR="00672458" w:rsidRPr="004C1357" w:rsidRDefault="00672458" w:rsidP="00672458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672458" w:rsidRPr="00380812" w14:paraId="12F20FF3" w14:textId="77777777" w:rsidTr="00A379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76C3045" w14:textId="77777777" w:rsidR="00672458" w:rsidRPr="00380812" w:rsidRDefault="00672458" w:rsidP="00672458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Quintana, Rafael</w:t>
            </w:r>
          </w:p>
        </w:tc>
        <w:tc>
          <w:tcPr>
            <w:tcW w:w="3611" w:type="dxa"/>
          </w:tcPr>
          <w:p w14:paraId="6C84A6BF" w14:textId="7B1E38AA" w:rsidR="00672458" w:rsidRPr="007E354C" w:rsidRDefault="00672458" w:rsidP="00672458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Vicepresidente</w:t>
            </w:r>
          </w:p>
        </w:tc>
        <w:tc>
          <w:tcPr>
            <w:tcW w:w="1450" w:type="dxa"/>
            <w:vAlign w:val="bottom"/>
          </w:tcPr>
          <w:p w14:paraId="37FDEBDE" w14:textId="3954B51D" w:rsidR="00672458" w:rsidRPr="004C1357" w:rsidRDefault="00672458" w:rsidP="00672458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234E6E81" w14:textId="1520BE28" w:rsidR="00672458" w:rsidRPr="004C1357" w:rsidRDefault="00672458" w:rsidP="00672458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672458" w:rsidRPr="00380812" w14:paraId="0A2DBA91" w14:textId="77777777" w:rsidTr="00A3791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B5AA2E2" w14:textId="77777777" w:rsidR="00672458" w:rsidRPr="00380812" w:rsidRDefault="00672458" w:rsidP="00672458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Robion, Monique</w:t>
            </w:r>
          </w:p>
        </w:tc>
        <w:tc>
          <w:tcPr>
            <w:tcW w:w="3611" w:type="dxa"/>
          </w:tcPr>
          <w:p w14:paraId="0F27AE7E" w14:textId="301B6CF4" w:rsidR="00672458" w:rsidRPr="007E354C" w:rsidRDefault="00672458" w:rsidP="00672458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Presidente</w:t>
            </w:r>
          </w:p>
        </w:tc>
        <w:tc>
          <w:tcPr>
            <w:tcW w:w="1450" w:type="dxa"/>
            <w:vAlign w:val="bottom"/>
          </w:tcPr>
          <w:p w14:paraId="005DCAF4" w14:textId="01B4EC69" w:rsidR="00672458" w:rsidRPr="004C1357" w:rsidRDefault="00672458" w:rsidP="00672458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293FA871" w14:textId="6B1E24BE" w:rsidR="00672458" w:rsidRPr="004C1357" w:rsidRDefault="00672458" w:rsidP="00672458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672458" w:rsidRPr="00380812" w14:paraId="7FBD6CCF" w14:textId="77777777" w:rsidTr="00A379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75B016E" w14:textId="43CB4891" w:rsidR="00672458" w:rsidRPr="00380812" w:rsidRDefault="00672458" w:rsidP="00672458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bookmarkStart w:id="1" w:name="_Hlk78100317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Rodríguez, Miguel Ángel</w:t>
            </w:r>
            <w:bookmarkEnd w:id="1"/>
          </w:p>
        </w:tc>
        <w:tc>
          <w:tcPr>
            <w:tcW w:w="3611" w:type="dxa"/>
          </w:tcPr>
          <w:p w14:paraId="195287A5" w14:textId="13E18639" w:rsidR="00672458" w:rsidRPr="007E354C" w:rsidRDefault="00672458" w:rsidP="00672458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Secretario</w:t>
            </w:r>
          </w:p>
        </w:tc>
        <w:tc>
          <w:tcPr>
            <w:tcW w:w="1450" w:type="dxa"/>
            <w:vAlign w:val="bottom"/>
          </w:tcPr>
          <w:p w14:paraId="0E2A7EA4" w14:textId="14DE2794" w:rsidR="00672458" w:rsidRPr="004C1357" w:rsidRDefault="00672458" w:rsidP="00672458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0F4907D0" w14:textId="3BF159E4" w:rsidR="00672458" w:rsidRPr="004C1357" w:rsidRDefault="00672458" w:rsidP="00672458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672458" w:rsidRPr="00D8407A" w14:paraId="50767401" w14:textId="77777777" w:rsidTr="00A3791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1042E86" w14:textId="77777777" w:rsidR="00672458" w:rsidRPr="00380812" w:rsidRDefault="00672458" w:rsidP="00672458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Tomas, Antonio</w:t>
            </w:r>
          </w:p>
        </w:tc>
        <w:tc>
          <w:tcPr>
            <w:tcW w:w="3611" w:type="dxa"/>
          </w:tcPr>
          <w:p w14:paraId="38797EC1" w14:textId="09F29396" w:rsidR="00672458" w:rsidRPr="007E354C" w:rsidRDefault="00672458" w:rsidP="00672458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Servicio al club</w:t>
            </w:r>
          </w:p>
        </w:tc>
        <w:tc>
          <w:tcPr>
            <w:tcW w:w="1450" w:type="dxa"/>
            <w:vAlign w:val="bottom"/>
          </w:tcPr>
          <w:p w14:paraId="2800952C" w14:textId="29A10B6C" w:rsidR="00672458" w:rsidRPr="004C1357" w:rsidRDefault="00672458" w:rsidP="00672458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39677168" w14:textId="6E606ABF" w:rsidR="00672458" w:rsidRPr="004C1357" w:rsidRDefault="00672458" w:rsidP="00672458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672458" w:rsidRPr="00380812" w14:paraId="4840DDBF" w14:textId="77777777" w:rsidTr="00A379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B4D204E" w14:textId="77777777" w:rsidR="00672458" w:rsidRPr="00380812" w:rsidRDefault="00672458" w:rsidP="00672458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Valverde, Fernando</w:t>
            </w:r>
          </w:p>
        </w:tc>
        <w:tc>
          <w:tcPr>
            <w:tcW w:w="3611" w:type="dxa"/>
          </w:tcPr>
          <w:p w14:paraId="08DD374B" w14:textId="4DE700F0" w:rsidR="00672458" w:rsidRPr="007E354C" w:rsidRDefault="00672458" w:rsidP="00672458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299EDB8A" w14:textId="223FF09F" w:rsidR="00672458" w:rsidRPr="004C1357" w:rsidRDefault="00672458" w:rsidP="00672458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4E5905D0" w14:textId="53B39D21" w:rsidR="00672458" w:rsidRPr="004C1357" w:rsidRDefault="00672458" w:rsidP="00672458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672458" w:rsidRPr="00380812" w14:paraId="65441D14" w14:textId="77777777" w:rsidTr="00A3791E">
        <w:trPr>
          <w:trHeight w:val="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7B87B26A" w14:textId="77777777" w:rsidR="00672458" w:rsidRPr="00380812" w:rsidRDefault="00672458" w:rsidP="00672458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Vernet, Marta</w:t>
            </w:r>
          </w:p>
        </w:tc>
        <w:tc>
          <w:tcPr>
            <w:tcW w:w="3611" w:type="dxa"/>
          </w:tcPr>
          <w:p w14:paraId="1FD47808" w14:textId="77777777" w:rsidR="00672458" w:rsidRPr="003D7E0E" w:rsidRDefault="00672458" w:rsidP="00672458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3D7E0E">
              <w:rPr>
                <w:szCs w:val="18"/>
                <w:lang w:val="es-ES"/>
              </w:rPr>
              <w:t>Serv. juventud, Internacional, intercambios</w:t>
            </w:r>
          </w:p>
        </w:tc>
        <w:tc>
          <w:tcPr>
            <w:tcW w:w="1450" w:type="dxa"/>
            <w:vAlign w:val="bottom"/>
          </w:tcPr>
          <w:p w14:paraId="350D978F" w14:textId="09FEDB0F" w:rsidR="00672458" w:rsidRPr="004C1357" w:rsidRDefault="00672458" w:rsidP="00672458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657C1BD1" w14:textId="3D579F5E" w:rsidR="00672458" w:rsidRPr="004C1357" w:rsidRDefault="00672458" w:rsidP="00672458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C13C1F" w:rsidRPr="00380812" w14:paraId="63F34684" w14:textId="77777777" w:rsidTr="00E70B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2" w:type="dxa"/>
            <w:gridSpan w:val="2"/>
          </w:tcPr>
          <w:p w14:paraId="6245BC85" w14:textId="77777777" w:rsidR="00C13C1F" w:rsidRPr="00380812" w:rsidRDefault="00C13C1F" w:rsidP="007F5CEC">
            <w:pPr>
              <w:suppressAutoHyphens/>
              <w:rPr>
                <w:lang w:val="es-ES"/>
              </w:rPr>
            </w:pPr>
          </w:p>
        </w:tc>
        <w:tc>
          <w:tcPr>
            <w:tcW w:w="1450" w:type="dxa"/>
          </w:tcPr>
          <w:p w14:paraId="285E197A" w14:textId="1CBDC587" w:rsidR="00C13C1F" w:rsidRPr="00380812" w:rsidRDefault="00046805" w:rsidP="007F5CEC">
            <w:pPr>
              <w:pStyle w:val="CuerpoA"/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2"/>
                <w:szCs w:val="22"/>
                <w:lang w:val="es-ES"/>
              </w:rPr>
            </w:pPr>
            <w:r>
              <w:rPr>
                <w:rFonts w:ascii="Arial Narrow" w:hAnsi="Arial Narrow"/>
                <w:sz w:val="20"/>
                <w:szCs w:val="22"/>
                <w:lang w:val="es-ES"/>
              </w:rPr>
              <w:t>1</w:t>
            </w:r>
            <w:r w:rsidR="00117B6E">
              <w:rPr>
                <w:rFonts w:ascii="Arial Narrow" w:hAnsi="Arial Narrow"/>
                <w:sz w:val="20"/>
                <w:szCs w:val="22"/>
                <w:lang w:val="es-ES"/>
              </w:rPr>
              <w:t>9</w:t>
            </w:r>
            <w:r>
              <w:rPr>
                <w:rFonts w:ascii="Arial Narrow" w:hAnsi="Arial Narrow"/>
                <w:sz w:val="20"/>
                <w:szCs w:val="22"/>
                <w:lang w:val="es-ES"/>
              </w:rPr>
              <w:t xml:space="preserve"> </w:t>
            </w:r>
            <w:r w:rsidR="00620190" w:rsidRPr="00380812">
              <w:rPr>
                <w:rFonts w:ascii="Arial Narrow" w:hAnsi="Arial Narrow"/>
                <w:sz w:val="20"/>
                <w:szCs w:val="22"/>
                <w:lang w:val="es-ES"/>
              </w:rPr>
              <w:t>de</w:t>
            </w:r>
            <w:r w:rsidR="00620190" w:rsidRPr="00380812">
              <w:rPr>
                <w:rFonts w:ascii="Arial Narrow" w:hAnsi="Arial Narrow"/>
                <w:sz w:val="22"/>
                <w:szCs w:val="22"/>
                <w:lang w:val="es-ES"/>
              </w:rPr>
              <w:t xml:space="preserve"> 2</w:t>
            </w:r>
            <w:r w:rsidR="004A0789">
              <w:rPr>
                <w:rFonts w:ascii="Arial Narrow" w:hAnsi="Arial Narrow"/>
                <w:sz w:val="22"/>
                <w:szCs w:val="22"/>
                <w:lang w:val="es-ES"/>
              </w:rPr>
              <w:t>6</w:t>
            </w:r>
            <w:r w:rsidR="00620190" w:rsidRPr="00380812">
              <w:rPr>
                <w:rFonts w:ascii="Arial Narrow" w:hAnsi="Arial Narrow"/>
                <w:sz w:val="22"/>
                <w:szCs w:val="22"/>
                <w:lang w:val="es-ES"/>
              </w:rPr>
              <w:t xml:space="preserve"> </w:t>
            </w:r>
          </w:p>
        </w:tc>
        <w:tc>
          <w:tcPr>
            <w:tcW w:w="1534" w:type="dxa"/>
          </w:tcPr>
          <w:p w14:paraId="3D042B05" w14:textId="00549D90" w:rsidR="00C13C1F" w:rsidRPr="00380812" w:rsidRDefault="00117B6E" w:rsidP="007F5CEC">
            <w:pPr>
              <w:pStyle w:val="CuerpoA"/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2"/>
                <w:szCs w:val="22"/>
                <w:lang w:val="es-ES"/>
              </w:rPr>
            </w:pPr>
            <w:r>
              <w:rPr>
                <w:rFonts w:ascii="Arial Narrow" w:hAnsi="Arial Narrow"/>
                <w:sz w:val="22"/>
                <w:szCs w:val="22"/>
                <w:lang w:val="es-ES"/>
              </w:rPr>
              <w:t>7</w:t>
            </w:r>
            <w:r w:rsidR="00046805">
              <w:rPr>
                <w:rFonts w:ascii="Arial Narrow" w:hAnsi="Arial Narrow"/>
                <w:sz w:val="22"/>
                <w:szCs w:val="22"/>
                <w:lang w:val="es-ES"/>
              </w:rPr>
              <w:t xml:space="preserve">3 </w:t>
            </w:r>
            <w:r w:rsidR="00620190" w:rsidRPr="00380812">
              <w:rPr>
                <w:rFonts w:ascii="Arial Narrow" w:hAnsi="Arial Narrow"/>
                <w:sz w:val="22"/>
                <w:szCs w:val="22"/>
                <w:lang w:val="es-ES"/>
              </w:rPr>
              <w:t>%</w:t>
            </w:r>
          </w:p>
        </w:tc>
      </w:tr>
      <w:tr w:rsidR="00C13C1F" w:rsidRPr="00380812" w14:paraId="1EDA968E" w14:textId="77777777" w:rsidTr="005E407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</w:tcPr>
          <w:p w14:paraId="06E51EC8" w14:textId="089C8CDC" w:rsidR="00C13C1F" w:rsidRPr="00380812" w:rsidRDefault="00620190" w:rsidP="007F5CEC">
            <w:pPr>
              <w:widowControl w:val="0"/>
              <w:suppressAutoHyphens/>
              <w:rPr>
                <w:lang w:val="es-ES"/>
              </w:rPr>
            </w:pPr>
            <w:r w:rsidRPr="00380812">
              <w:rPr>
                <w:rFonts w:cs="Arial Unicode MS"/>
                <w:color w:val="000000"/>
                <w:sz w:val="22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Invitados: </w:t>
            </w:r>
          </w:p>
        </w:tc>
      </w:tr>
      <w:tr w:rsidR="00672458" w:rsidRPr="00324AB6" w14:paraId="6C7C3C2F" w14:textId="77777777" w:rsidTr="005E4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</w:tcPr>
          <w:p w14:paraId="2ED640AF" w14:textId="178A5702" w:rsidR="00672458" w:rsidRDefault="00672458" w:rsidP="00672458">
            <w:pPr>
              <w:widowControl w:val="0"/>
              <w:suppressAutoHyphens/>
              <w:ind w:left="708"/>
              <w:rPr>
                <w:rFonts w:cs="Arial Unicode MS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703177">
              <w:t>Peña, Quina</w:t>
            </w:r>
          </w:p>
        </w:tc>
      </w:tr>
      <w:tr w:rsidR="00672458" w:rsidRPr="00324AB6" w14:paraId="079B4725" w14:textId="77777777" w:rsidTr="005E407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</w:tcPr>
          <w:p w14:paraId="184AC604" w14:textId="31389EBA" w:rsidR="00672458" w:rsidRDefault="00672458" w:rsidP="00672458">
            <w:pPr>
              <w:widowControl w:val="0"/>
              <w:suppressAutoHyphens/>
              <w:ind w:left="708"/>
              <w:rPr>
                <w:rFonts w:cs="Arial Unicode MS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703177">
              <w:t>Olga</w:t>
            </w:r>
          </w:p>
        </w:tc>
      </w:tr>
      <w:tr w:rsidR="00672458" w:rsidRPr="00324AB6" w14:paraId="131338B8" w14:textId="77777777" w:rsidTr="005E4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</w:tcPr>
          <w:p w14:paraId="0B172C82" w14:textId="642E057B" w:rsidR="00672458" w:rsidRDefault="00672458" w:rsidP="00672458">
            <w:pPr>
              <w:widowControl w:val="0"/>
              <w:suppressAutoHyphens/>
              <w:ind w:left="708"/>
              <w:rPr>
                <w:rFonts w:cs="Arial Unicode MS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703177">
              <w:t>Anna</w:t>
            </w:r>
          </w:p>
        </w:tc>
      </w:tr>
      <w:tr w:rsidR="00672458" w:rsidRPr="00324AB6" w14:paraId="642351C1" w14:textId="77777777" w:rsidTr="005E407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</w:tcPr>
          <w:p w14:paraId="637394E0" w14:textId="54953D90" w:rsidR="00672458" w:rsidRDefault="00672458" w:rsidP="00672458">
            <w:pPr>
              <w:widowControl w:val="0"/>
              <w:suppressAutoHyphens/>
              <w:ind w:left="708"/>
              <w:rPr>
                <w:rFonts w:cs="Arial Unicode MS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703177">
              <w:t>Mari</w:t>
            </w:r>
          </w:p>
        </w:tc>
      </w:tr>
      <w:tr w:rsidR="00672458" w:rsidRPr="00324AB6" w14:paraId="36818D27" w14:textId="77777777" w:rsidTr="005E4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</w:tcPr>
          <w:p w14:paraId="5125E9A7" w14:textId="7C679D24" w:rsidR="00672458" w:rsidRDefault="00672458" w:rsidP="00672458">
            <w:pPr>
              <w:widowControl w:val="0"/>
              <w:suppressAutoHyphens/>
              <w:ind w:left="708"/>
              <w:rPr>
                <w:rFonts w:cs="Arial Unicode MS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703177">
              <w:t>Carmen</w:t>
            </w:r>
          </w:p>
        </w:tc>
      </w:tr>
      <w:tr w:rsidR="00672458" w:rsidRPr="00324AB6" w14:paraId="57238ACA" w14:textId="77777777" w:rsidTr="005E407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</w:tcPr>
          <w:p w14:paraId="2310D0B6" w14:textId="2E047A7F" w:rsidR="00672458" w:rsidRDefault="00672458" w:rsidP="00672458">
            <w:pPr>
              <w:widowControl w:val="0"/>
              <w:suppressAutoHyphens/>
              <w:ind w:left="708"/>
              <w:rPr>
                <w:rFonts w:cs="Arial Unicode MS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703177">
              <w:t>Laura</w:t>
            </w:r>
          </w:p>
        </w:tc>
      </w:tr>
      <w:tr w:rsidR="00672458" w:rsidRPr="00324AB6" w14:paraId="0A6AAED1" w14:textId="77777777" w:rsidTr="005E4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</w:tcPr>
          <w:p w14:paraId="021F6B79" w14:textId="7CDC1CE5" w:rsidR="00672458" w:rsidRDefault="00672458" w:rsidP="00672458">
            <w:pPr>
              <w:widowControl w:val="0"/>
              <w:suppressAutoHyphens/>
              <w:ind w:left="708"/>
              <w:rPr>
                <w:rFonts w:cs="Arial Unicode MS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703177">
              <w:t>Cámpos, Lázaro</w:t>
            </w:r>
          </w:p>
        </w:tc>
      </w:tr>
      <w:tr w:rsidR="00672458" w:rsidRPr="00324AB6" w14:paraId="46023C38" w14:textId="77777777" w:rsidTr="005E407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</w:tcPr>
          <w:p w14:paraId="39C141B3" w14:textId="234D7754" w:rsidR="00672458" w:rsidRDefault="00672458" w:rsidP="00672458">
            <w:pPr>
              <w:widowControl w:val="0"/>
              <w:suppressAutoHyphens/>
              <w:ind w:left="708"/>
              <w:rPr>
                <w:rFonts w:cs="Arial Unicode MS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703177">
              <w:t>Raquel</w:t>
            </w:r>
          </w:p>
        </w:tc>
      </w:tr>
      <w:tr w:rsidR="00672458" w:rsidRPr="00324AB6" w14:paraId="75E3264C" w14:textId="77777777" w:rsidTr="005E4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</w:tcPr>
          <w:p w14:paraId="7CF248E3" w14:textId="6DE787FC" w:rsidR="00672458" w:rsidRDefault="00672458" w:rsidP="00672458">
            <w:pPr>
              <w:widowControl w:val="0"/>
              <w:suppressAutoHyphens/>
              <w:ind w:left="708"/>
              <w:rPr>
                <w:rFonts w:cs="Arial Unicode MS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703177">
              <w:t>García, Anselmo</w:t>
            </w:r>
          </w:p>
        </w:tc>
      </w:tr>
      <w:tr w:rsidR="00672458" w:rsidRPr="00324AB6" w14:paraId="2A66753F" w14:textId="77777777" w:rsidTr="005E407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</w:tcPr>
          <w:p w14:paraId="264118F0" w14:textId="6658D0C5" w:rsidR="00672458" w:rsidRDefault="00672458" w:rsidP="00672458">
            <w:pPr>
              <w:widowControl w:val="0"/>
              <w:suppressAutoHyphens/>
              <w:ind w:left="708"/>
              <w:rPr>
                <w:rFonts w:cs="Arial Unicode MS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703177">
              <w:t>Ramos, Noemí</w:t>
            </w:r>
          </w:p>
        </w:tc>
      </w:tr>
    </w:tbl>
    <w:p w14:paraId="15B3A21D" w14:textId="77777777" w:rsidR="00C13C1F" w:rsidRPr="00324AB6" w:rsidRDefault="00C13C1F" w:rsidP="007F5CEC">
      <w:pPr>
        <w:pStyle w:val="Sinespaciado"/>
        <w:widowControl w:val="0"/>
        <w:suppressAutoHyphens/>
        <w:ind w:left="180"/>
        <w:rPr>
          <w:rFonts w:ascii="Arial Narrow" w:hAnsi="Arial Narrow"/>
          <w:color w:val="auto"/>
          <w:lang w:val="es-ES"/>
        </w:rPr>
      </w:pPr>
    </w:p>
    <w:p w14:paraId="01205672" w14:textId="67EED509" w:rsidR="00C13C1F" w:rsidRDefault="00620190" w:rsidP="009D1B65">
      <w:pPr>
        <w:pStyle w:val="Sinespaciado"/>
        <w:widowControl w:val="0"/>
        <w:suppressAutoHyphens/>
        <w:ind w:left="180"/>
        <w:jc w:val="center"/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</w:pPr>
      <w:r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PRESIDENTE DE ROTARY INTERNACIONAL</w:t>
      </w:r>
      <w:r w:rsidR="00C87176"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 xml:space="preserve"> </w:t>
      </w:r>
      <w:r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2</w:t>
      </w:r>
      <w:r w:rsid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1</w:t>
      </w:r>
      <w:r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/2</w:t>
      </w:r>
      <w:r w:rsid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2</w:t>
      </w:r>
      <w:r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 xml:space="preserve">: </w:t>
      </w:r>
      <w:r w:rsidR="0099341C"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SHEKHAR MEHTA</w:t>
      </w:r>
    </w:p>
    <w:p w14:paraId="152B9E55" w14:textId="77777777" w:rsidR="0099341C" w:rsidRPr="0099341C" w:rsidRDefault="0099341C" w:rsidP="009D1B65">
      <w:pPr>
        <w:pStyle w:val="Sinespaciado"/>
        <w:widowControl w:val="0"/>
        <w:suppressAutoHyphens/>
        <w:ind w:left="180"/>
        <w:jc w:val="center"/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</w:pPr>
    </w:p>
    <w:p w14:paraId="50A0F249" w14:textId="12A06546" w:rsidR="00C13C1F" w:rsidRPr="0099341C" w:rsidRDefault="00620190" w:rsidP="009D1B65">
      <w:pPr>
        <w:pStyle w:val="Sinespaciado"/>
        <w:widowControl w:val="0"/>
        <w:suppressAutoHyphens/>
        <w:ind w:left="180"/>
        <w:jc w:val="center"/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</w:pPr>
      <w:r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LEMA PRESIDENCIA</w:t>
      </w:r>
      <w:r w:rsidR="00C87176"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L</w:t>
      </w:r>
      <w:r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 xml:space="preserve">: </w:t>
      </w:r>
      <w:r w:rsid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SERVIR PARA CAMBIAR VIDAS</w:t>
      </w:r>
    </w:p>
    <w:p w14:paraId="497BAE11" w14:textId="37ACC55C" w:rsidR="00C87176" w:rsidRPr="0099341C" w:rsidRDefault="00C87176" w:rsidP="007F5CEC">
      <w:pPr>
        <w:suppressAutoHyphens/>
        <w:rPr>
          <w:rFonts w:cs="Arial Unicode MS"/>
          <w:color w:val="17458F"/>
          <w:sz w:val="28"/>
          <w:u w:color="0000FF"/>
          <w:lang w:val="es-ES"/>
        </w:rPr>
      </w:pPr>
    </w:p>
    <w:p w14:paraId="044C2BCB" w14:textId="203491A9" w:rsidR="008C7E08" w:rsidRPr="0082658B" w:rsidRDefault="00620190" w:rsidP="007F5CEC">
      <w:pPr>
        <w:suppressAutoHyphens/>
        <w:ind w:left="630"/>
        <w:rPr>
          <w:rFonts w:ascii="Frutiger LT Light" w:hAnsi="Frutiger LT Light"/>
          <w:lang w:val="es-ES"/>
        </w:rPr>
      </w:pPr>
      <w:r w:rsidRPr="0082658B">
        <w:rPr>
          <w:rFonts w:ascii="Frutiger LT Light" w:hAnsi="Frutiger LT Light"/>
          <w:lang w:val="es-ES"/>
        </w:rPr>
        <w:t xml:space="preserve">Se inicia </w:t>
      </w:r>
      <w:r w:rsidR="007E354C" w:rsidRPr="0082658B">
        <w:rPr>
          <w:rFonts w:ascii="Frutiger LT Light" w:hAnsi="Frutiger LT Light"/>
          <w:lang w:val="es-ES"/>
        </w:rPr>
        <w:t>la reunión</w:t>
      </w:r>
      <w:r w:rsidRPr="0082658B">
        <w:rPr>
          <w:rFonts w:ascii="Frutiger LT Light" w:hAnsi="Frutiger LT Light"/>
          <w:lang w:val="es-ES"/>
        </w:rPr>
        <w:t>, con la invocación Rotaria</w:t>
      </w:r>
      <w:r w:rsidR="00403B4B" w:rsidRPr="0082658B">
        <w:rPr>
          <w:rFonts w:ascii="Frutiger LT Light" w:hAnsi="Frutiger LT Light"/>
          <w:lang w:val="es-ES"/>
        </w:rPr>
        <w:t xml:space="preserve"> </w:t>
      </w:r>
      <w:r w:rsidRPr="0082658B">
        <w:rPr>
          <w:rFonts w:ascii="Frutiger LT Light" w:hAnsi="Frutiger LT Light"/>
          <w:lang w:val="es-ES"/>
        </w:rPr>
        <w:t xml:space="preserve">por el </w:t>
      </w:r>
      <w:r w:rsidR="00A638DA">
        <w:rPr>
          <w:rFonts w:ascii="Frutiger LT Light" w:hAnsi="Frutiger LT Light"/>
          <w:lang w:val="es-ES"/>
        </w:rPr>
        <w:t>Xavier de Bofarull</w:t>
      </w:r>
      <w:r w:rsidR="00F60AD1" w:rsidRPr="0082658B">
        <w:rPr>
          <w:rFonts w:ascii="Frutiger LT Light" w:hAnsi="Frutiger LT Light"/>
          <w:lang w:val="es-ES"/>
        </w:rPr>
        <w:t>.</w:t>
      </w:r>
    </w:p>
    <w:p w14:paraId="50804B9C" w14:textId="77777777" w:rsidR="007E354C" w:rsidRDefault="007E354C" w:rsidP="0082658B">
      <w:pPr>
        <w:pStyle w:val="Prrafodelista"/>
        <w:rPr>
          <w:lang w:val="es-ES"/>
        </w:rPr>
      </w:pPr>
    </w:p>
    <w:p w14:paraId="79BCFFA1" w14:textId="18D57611" w:rsidR="00042168" w:rsidRDefault="00A948F0" w:rsidP="000F20D5">
      <w:pPr>
        <w:pStyle w:val="Ttulo2"/>
        <w:numPr>
          <w:ilvl w:val="0"/>
          <w:numId w:val="1"/>
        </w:numPr>
        <w:suppressAutoHyphens/>
        <w:rPr>
          <w:rStyle w:val="Ttulo1Car"/>
          <w:color w:val="17458F"/>
          <w:lang w:val="es-ES"/>
        </w:rPr>
      </w:pPr>
      <w:r>
        <w:rPr>
          <w:rStyle w:val="Ttulo1Car"/>
          <w:color w:val="17458F"/>
          <w:lang w:val="es-ES"/>
        </w:rPr>
        <w:t>Asamblea de Pamplona</w:t>
      </w:r>
    </w:p>
    <w:p w14:paraId="37DCDF17" w14:textId="5DA0F7A1" w:rsidR="00A948F0" w:rsidRDefault="00A948F0" w:rsidP="00E36B4D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La asamblea se realizará en Pamplona el 25-26 de marzo 2022.</w:t>
      </w:r>
    </w:p>
    <w:p w14:paraId="6E3239EA" w14:textId="50CBDCA7" w:rsidR="00C26B0B" w:rsidRDefault="00A948F0" w:rsidP="00E36B4D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Se le da la credencial a M. Ángel para realizar el voto de club.</w:t>
      </w:r>
    </w:p>
    <w:p w14:paraId="13BE31E0" w14:textId="601B4C5A" w:rsidR="00A948F0" w:rsidRDefault="00A948F0" w:rsidP="00E36B4D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Se ha de votar la implementación de la herramienta “Polaris” para el distrito (información adjunta en el email)</w:t>
      </w:r>
    </w:p>
    <w:p w14:paraId="1A41EF19" w14:textId="6780A58D" w:rsidR="00A948F0" w:rsidRDefault="0096188C" w:rsidP="00E36B4D">
      <w:pPr>
        <w:pStyle w:val="Prrafodelista"/>
        <w:numPr>
          <w:ilvl w:val="0"/>
          <w:numId w:val="6"/>
        </w:numPr>
        <w:rPr>
          <w:lang w:val="es-ES"/>
        </w:rPr>
      </w:pPr>
      <w:hyperlink r:id="rId9" w:history="1">
        <w:r w:rsidR="00A948F0" w:rsidRPr="00D6781D">
          <w:rPr>
            <w:rStyle w:val="Hipervnculo"/>
            <w:lang w:val="es-ES"/>
          </w:rPr>
          <w:t>https://asamblea.rotary2202.org/</w:t>
        </w:r>
      </w:hyperlink>
    </w:p>
    <w:p w14:paraId="4D5C072F" w14:textId="77777777" w:rsidR="0036474D" w:rsidRDefault="0036474D" w:rsidP="0036474D">
      <w:pPr>
        <w:pStyle w:val="Prrafodelista"/>
        <w:rPr>
          <w:lang w:val="es-ES"/>
        </w:rPr>
      </w:pPr>
    </w:p>
    <w:p w14:paraId="05378A00" w14:textId="4428EE94" w:rsidR="0036474D" w:rsidRDefault="0036474D" w:rsidP="0036474D">
      <w:pPr>
        <w:pStyle w:val="Ttulo2"/>
        <w:numPr>
          <w:ilvl w:val="0"/>
          <w:numId w:val="1"/>
        </w:numPr>
        <w:suppressAutoHyphens/>
        <w:rPr>
          <w:rStyle w:val="Ttulo1Car"/>
          <w:color w:val="17458F"/>
        </w:rPr>
      </w:pPr>
      <w:r w:rsidRPr="000F20D5">
        <w:rPr>
          <w:rStyle w:val="Ttulo1Car"/>
          <w:color w:val="17458F"/>
        </w:rPr>
        <w:t>C</w:t>
      </w:r>
      <w:r>
        <w:rPr>
          <w:rStyle w:val="Ttulo1Car"/>
          <w:color w:val="17458F"/>
        </w:rPr>
        <w:t>olchones</w:t>
      </w:r>
      <w:r w:rsidR="002A6034">
        <w:rPr>
          <w:rStyle w:val="Ttulo1Car"/>
          <w:color w:val="17458F"/>
        </w:rPr>
        <w:t xml:space="preserve"> Marmota</w:t>
      </w:r>
    </w:p>
    <w:p w14:paraId="421876AC" w14:textId="71557D9A" w:rsidR="002A6034" w:rsidRDefault="002A6034" w:rsidP="0036474D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Se han donado 130 colchones de la empresa Marmota a 3 asociaciones.</w:t>
      </w:r>
    </w:p>
    <w:p w14:paraId="60CE5ADC" w14:textId="1A764086" w:rsidR="0036474D" w:rsidRPr="007E169C" w:rsidRDefault="002A6034" w:rsidP="0036474D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Ser ha de invitar al CEO de Marmota a una reunión del Club y entregar una carta de agradecimiento</w:t>
      </w:r>
      <w:r w:rsidR="0036474D" w:rsidRPr="007E169C">
        <w:rPr>
          <w:lang w:val="es-ES"/>
        </w:rPr>
        <w:t>.</w:t>
      </w:r>
    </w:p>
    <w:p w14:paraId="293E8724" w14:textId="02D0E40B" w:rsidR="00E36B4D" w:rsidRDefault="00E36B4D" w:rsidP="00E36B4D">
      <w:pPr>
        <w:pStyle w:val="Prrafodelista"/>
        <w:rPr>
          <w:lang w:val="es-ES"/>
        </w:rPr>
      </w:pPr>
    </w:p>
    <w:p w14:paraId="33A03C84" w14:textId="77777777" w:rsidR="002A6034" w:rsidRDefault="002A6034" w:rsidP="002A6034">
      <w:pPr>
        <w:pStyle w:val="Ttulo2"/>
        <w:numPr>
          <w:ilvl w:val="0"/>
          <w:numId w:val="1"/>
        </w:numPr>
        <w:suppressAutoHyphens/>
        <w:rPr>
          <w:rStyle w:val="Ttulo1Car"/>
          <w:color w:val="17458F"/>
        </w:rPr>
      </w:pPr>
      <w:r>
        <w:rPr>
          <w:rStyle w:val="Ttulo1Car"/>
          <w:color w:val="17458F"/>
        </w:rPr>
        <w:t>Premio Giotto</w:t>
      </w:r>
    </w:p>
    <w:p w14:paraId="253E6819" w14:textId="2D549AB9" w:rsidR="002A6034" w:rsidRPr="007E169C" w:rsidRDefault="002A6034" w:rsidP="002A6034">
      <w:pPr>
        <w:pStyle w:val="Prrafodelista"/>
        <w:numPr>
          <w:ilvl w:val="0"/>
          <w:numId w:val="6"/>
        </w:numPr>
        <w:rPr>
          <w:lang w:val="es-ES"/>
        </w:rPr>
      </w:pPr>
      <w:r w:rsidRPr="007E169C">
        <w:rPr>
          <w:lang w:val="es-ES"/>
        </w:rPr>
        <w:t>La primera entrega la realizará el club de Fiesole el 22-24 de abril</w:t>
      </w:r>
      <w:r>
        <w:rPr>
          <w:lang w:val="es-ES"/>
        </w:rPr>
        <w:t xml:space="preserve">. </w:t>
      </w:r>
    </w:p>
    <w:p w14:paraId="20D1AB48" w14:textId="2A6C3F07" w:rsidR="002A6034" w:rsidRPr="0081350B" w:rsidRDefault="002A6034" w:rsidP="003C02A2">
      <w:pPr>
        <w:pStyle w:val="Prrafodelista"/>
        <w:numPr>
          <w:ilvl w:val="0"/>
          <w:numId w:val="6"/>
        </w:numPr>
        <w:rPr>
          <w:lang w:val="es-ES"/>
        </w:rPr>
      </w:pPr>
      <w:r w:rsidRPr="0081350B">
        <w:rPr>
          <w:lang w:val="es-ES"/>
        </w:rPr>
        <w:t>Se invita al club a participar presencialmente.</w:t>
      </w:r>
      <w:r w:rsidR="0081350B">
        <w:rPr>
          <w:lang w:val="es-ES"/>
        </w:rPr>
        <w:t xml:space="preserve"> </w:t>
      </w:r>
      <w:r w:rsidRPr="0081350B">
        <w:rPr>
          <w:lang w:val="es-ES"/>
        </w:rPr>
        <w:t>Los socios del Club que quieren ir</w:t>
      </w:r>
      <w:r w:rsidR="0081350B">
        <w:rPr>
          <w:lang w:val="es-ES"/>
        </w:rPr>
        <w:t>,</w:t>
      </w:r>
      <w:r w:rsidRPr="0081350B">
        <w:rPr>
          <w:lang w:val="es-ES"/>
        </w:rPr>
        <w:t xml:space="preserve"> </w:t>
      </w:r>
      <w:r w:rsidR="0081350B">
        <w:rPr>
          <w:lang w:val="es-ES"/>
        </w:rPr>
        <w:t>han de hacer</w:t>
      </w:r>
      <w:r w:rsidRPr="0081350B">
        <w:rPr>
          <w:lang w:val="es-ES"/>
        </w:rPr>
        <w:t xml:space="preserve"> su propia reservación de vuelos, de </w:t>
      </w:r>
      <w:r w:rsidR="0081350B">
        <w:rPr>
          <w:lang w:val="es-ES"/>
        </w:rPr>
        <w:t>h</w:t>
      </w:r>
      <w:r w:rsidRPr="0081350B">
        <w:rPr>
          <w:lang w:val="es-ES"/>
        </w:rPr>
        <w:t>otel, y pago de la Cena de Gala.</w:t>
      </w:r>
    </w:p>
    <w:p w14:paraId="276F45A7" w14:textId="74D4121C" w:rsidR="002A6034" w:rsidRPr="002A6034" w:rsidRDefault="0081350B" w:rsidP="002A6034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Plan:</w:t>
      </w:r>
    </w:p>
    <w:p w14:paraId="58DA7CC6" w14:textId="5208D1B5" w:rsidR="0081350B" w:rsidRPr="00A03793" w:rsidRDefault="0081350B" w:rsidP="00A03793">
      <w:pPr>
        <w:pStyle w:val="Prrafodelista"/>
        <w:rPr>
          <w:lang w:val="es-ES"/>
        </w:rPr>
      </w:pPr>
      <w:r w:rsidRPr="00A03793">
        <w:rPr>
          <w:lang w:val="es-ES"/>
        </w:rPr>
        <w:t>Viernes</w:t>
      </w:r>
    </w:p>
    <w:p w14:paraId="6B84561D" w14:textId="20C0C08B" w:rsidR="002A6034" w:rsidRPr="002A6034" w:rsidRDefault="002A6034" w:rsidP="0081350B">
      <w:pPr>
        <w:pStyle w:val="Prrafodelista"/>
        <w:numPr>
          <w:ilvl w:val="1"/>
          <w:numId w:val="6"/>
        </w:numPr>
        <w:tabs>
          <w:tab w:val="left" w:pos="2835"/>
        </w:tabs>
        <w:rPr>
          <w:lang w:val="es-ES"/>
        </w:rPr>
      </w:pPr>
      <w:r w:rsidRPr="002A6034">
        <w:rPr>
          <w:lang w:val="es-ES"/>
        </w:rPr>
        <w:t>16</w:t>
      </w:r>
      <w:r w:rsidR="0081350B">
        <w:rPr>
          <w:lang w:val="es-ES"/>
        </w:rPr>
        <w:t>:</w:t>
      </w:r>
      <w:r w:rsidRPr="002A6034">
        <w:rPr>
          <w:lang w:val="es-ES"/>
        </w:rPr>
        <w:t xml:space="preserve">00 </w:t>
      </w:r>
      <w:r w:rsidR="0081350B">
        <w:rPr>
          <w:lang w:val="es-ES"/>
        </w:rPr>
        <w:t>-</w:t>
      </w:r>
      <w:r w:rsidRPr="002A6034">
        <w:rPr>
          <w:lang w:val="es-ES"/>
        </w:rPr>
        <w:t>18</w:t>
      </w:r>
      <w:r w:rsidR="0081350B">
        <w:rPr>
          <w:lang w:val="es-ES"/>
        </w:rPr>
        <w:t>:</w:t>
      </w:r>
      <w:r w:rsidRPr="002A6034">
        <w:rPr>
          <w:lang w:val="es-ES"/>
        </w:rPr>
        <w:t>00</w:t>
      </w:r>
      <w:r w:rsidR="0081350B">
        <w:rPr>
          <w:lang w:val="es-ES"/>
        </w:rPr>
        <w:tab/>
      </w:r>
      <w:r w:rsidRPr="002A6034">
        <w:rPr>
          <w:lang w:val="es-ES"/>
        </w:rPr>
        <w:t>Recepción de bienvenida,  Inscripción, bebidas y refrescos.</w:t>
      </w:r>
    </w:p>
    <w:p w14:paraId="4AE04E82" w14:textId="16EE5EB2" w:rsidR="002A6034" w:rsidRPr="002A6034" w:rsidRDefault="002A6034" w:rsidP="0081350B">
      <w:pPr>
        <w:pStyle w:val="Prrafodelista"/>
        <w:numPr>
          <w:ilvl w:val="1"/>
          <w:numId w:val="6"/>
        </w:numPr>
        <w:tabs>
          <w:tab w:val="left" w:pos="2835"/>
        </w:tabs>
        <w:rPr>
          <w:lang w:val="es-ES"/>
        </w:rPr>
      </w:pPr>
      <w:r w:rsidRPr="002A6034">
        <w:rPr>
          <w:lang w:val="es-ES"/>
        </w:rPr>
        <w:t>20</w:t>
      </w:r>
      <w:r w:rsidR="0081350B">
        <w:rPr>
          <w:lang w:val="es-ES"/>
        </w:rPr>
        <w:t>:</w:t>
      </w:r>
      <w:r w:rsidRPr="002A6034">
        <w:rPr>
          <w:lang w:val="es-ES"/>
        </w:rPr>
        <w:t>15</w:t>
      </w:r>
      <w:r w:rsidR="0081350B">
        <w:rPr>
          <w:lang w:val="es-ES"/>
        </w:rPr>
        <w:tab/>
      </w:r>
      <w:r w:rsidRPr="002A6034">
        <w:rPr>
          <w:lang w:val="es-ES"/>
        </w:rPr>
        <w:t>Salida para una cena informal en un restaurante típico de la Toscana.</w:t>
      </w:r>
    </w:p>
    <w:p w14:paraId="1A30B82E" w14:textId="1ADC2B5C" w:rsidR="002A6034" w:rsidRPr="002A6034" w:rsidRDefault="0081350B" w:rsidP="0081350B">
      <w:pPr>
        <w:pStyle w:val="Prrafodelista"/>
        <w:tabs>
          <w:tab w:val="left" w:pos="2835"/>
        </w:tabs>
        <w:rPr>
          <w:lang w:val="es-ES"/>
        </w:rPr>
      </w:pPr>
      <w:r>
        <w:rPr>
          <w:lang w:val="es-ES"/>
        </w:rPr>
        <w:t>Sábado</w:t>
      </w:r>
    </w:p>
    <w:p w14:paraId="5A168637" w14:textId="41E00ADE" w:rsidR="002A6034" w:rsidRPr="002A6034" w:rsidRDefault="002A6034" w:rsidP="0081350B">
      <w:pPr>
        <w:pStyle w:val="Prrafodelista"/>
        <w:numPr>
          <w:ilvl w:val="1"/>
          <w:numId w:val="6"/>
        </w:numPr>
        <w:tabs>
          <w:tab w:val="left" w:pos="2835"/>
        </w:tabs>
        <w:rPr>
          <w:lang w:val="es-ES"/>
        </w:rPr>
      </w:pPr>
      <w:r w:rsidRPr="002A6034">
        <w:rPr>
          <w:lang w:val="es-ES"/>
        </w:rPr>
        <w:t>07</w:t>
      </w:r>
      <w:r w:rsidR="0081350B">
        <w:rPr>
          <w:lang w:val="es-ES"/>
        </w:rPr>
        <w:t>:</w:t>
      </w:r>
      <w:r w:rsidRPr="002A6034">
        <w:rPr>
          <w:lang w:val="es-ES"/>
        </w:rPr>
        <w:t xml:space="preserve">00 </w:t>
      </w:r>
      <w:r w:rsidR="0081350B">
        <w:rPr>
          <w:lang w:val="es-ES"/>
        </w:rPr>
        <w:t>-</w:t>
      </w:r>
      <w:r w:rsidRPr="002A6034">
        <w:rPr>
          <w:lang w:val="es-ES"/>
        </w:rPr>
        <w:t xml:space="preserve"> 09</w:t>
      </w:r>
      <w:r w:rsidR="0081350B">
        <w:rPr>
          <w:lang w:val="es-ES"/>
        </w:rPr>
        <w:t>:</w:t>
      </w:r>
      <w:r w:rsidRPr="002A6034">
        <w:rPr>
          <w:lang w:val="es-ES"/>
        </w:rPr>
        <w:t xml:space="preserve">30 </w:t>
      </w:r>
      <w:r w:rsidR="0081350B">
        <w:rPr>
          <w:lang w:val="es-ES"/>
        </w:rPr>
        <w:tab/>
      </w:r>
      <w:r w:rsidRPr="002A6034">
        <w:rPr>
          <w:lang w:val="es-ES"/>
        </w:rPr>
        <w:t>Desayuno</w:t>
      </w:r>
    </w:p>
    <w:p w14:paraId="6AF3AE6A" w14:textId="69450D55" w:rsidR="002A6034" w:rsidRPr="002A6034" w:rsidRDefault="0081350B" w:rsidP="0081350B">
      <w:pPr>
        <w:pStyle w:val="Prrafodelista"/>
        <w:numPr>
          <w:ilvl w:val="1"/>
          <w:numId w:val="6"/>
        </w:numPr>
        <w:tabs>
          <w:tab w:val="left" w:pos="2835"/>
        </w:tabs>
        <w:rPr>
          <w:lang w:val="es-ES"/>
        </w:rPr>
      </w:pPr>
      <w:r>
        <w:rPr>
          <w:lang w:val="es-ES"/>
        </w:rPr>
        <w:t>1</w:t>
      </w:r>
      <w:r w:rsidR="002A6034" w:rsidRPr="002A6034">
        <w:rPr>
          <w:lang w:val="es-ES"/>
        </w:rPr>
        <w:t>0</w:t>
      </w:r>
      <w:r>
        <w:rPr>
          <w:lang w:val="es-ES"/>
        </w:rPr>
        <w:t>:</w:t>
      </w:r>
      <w:r w:rsidR="002A6034" w:rsidRPr="002A6034">
        <w:rPr>
          <w:lang w:val="es-ES"/>
        </w:rPr>
        <w:t xml:space="preserve">00 </w:t>
      </w:r>
      <w:r>
        <w:rPr>
          <w:lang w:val="es-ES"/>
        </w:rPr>
        <w:tab/>
      </w:r>
      <w:r w:rsidR="002A6034" w:rsidRPr="002A6034">
        <w:rPr>
          <w:lang w:val="es-ES"/>
        </w:rPr>
        <w:t>Ceremon</w:t>
      </w:r>
      <w:r>
        <w:rPr>
          <w:lang w:val="es-ES"/>
        </w:rPr>
        <w:t>ia de entrega de premio</w:t>
      </w:r>
    </w:p>
    <w:p w14:paraId="6E808C84" w14:textId="6C010B26" w:rsidR="002A6034" w:rsidRPr="002A6034" w:rsidRDefault="002A6034" w:rsidP="0081350B">
      <w:pPr>
        <w:pStyle w:val="Prrafodelista"/>
        <w:numPr>
          <w:ilvl w:val="1"/>
          <w:numId w:val="6"/>
        </w:numPr>
        <w:tabs>
          <w:tab w:val="left" w:pos="2835"/>
        </w:tabs>
        <w:rPr>
          <w:lang w:val="es-ES"/>
        </w:rPr>
      </w:pPr>
      <w:r w:rsidRPr="002A6034">
        <w:rPr>
          <w:lang w:val="es-ES"/>
        </w:rPr>
        <w:t>13</w:t>
      </w:r>
      <w:r w:rsidR="0081350B">
        <w:rPr>
          <w:lang w:val="es-ES"/>
        </w:rPr>
        <w:t>:</w:t>
      </w:r>
      <w:r w:rsidRPr="002A6034">
        <w:rPr>
          <w:lang w:val="es-ES"/>
        </w:rPr>
        <w:t>00</w:t>
      </w:r>
      <w:r w:rsidR="0081350B">
        <w:rPr>
          <w:lang w:val="es-ES"/>
        </w:rPr>
        <w:tab/>
      </w:r>
      <w:r w:rsidRPr="002A6034">
        <w:rPr>
          <w:lang w:val="es-ES"/>
        </w:rPr>
        <w:t>Almuerzo</w:t>
      </w:r>
    </w:p>
    <w:p w14:paraId="727C7E46" w14:textId="01D028B3" w:rsidR="002A6034" w:rsidRPr="002A6034" w:rsidRDefault="0081350B" w:rsidP="0081350B">
      <w:pPr>
        <w:pStyle w:val="Prrafodelista"/>
        <w:numPr>
          <w:ilvl w:val="1"/>
          <w:numId w:val="6"/>
        </w:numPr>
        <w:tabs>
          <w:tab w:val="left" w:pos="2835"/>
        </w:tabs>
        <w:rPr>
          <w:lang w:val="es-ES"/>
        </w:rPr>
      </w:pPr>
      <w:r>
        <w:rPr>
          <w:lang w:val="es-ES"/>
        </w:rPr>
        <w:t xml:space="preserve"> </w:t>
      </w:r>
      <w:r>
        <w:rPr>
          <w:lang w:val="es-ES"/>
        </w:rPr>
        <w:tab/>
      </w:r>
      <w:r w:rsidR="002A6034" w:rsidRPr="002A6034">
        <w:rPr>
          <w:lang w:val="es-ES"/>
        </w:rPr>
        <w:t>Tarde a su disposición o visita opcional al Museo "Donatello y el Renacimiento".</w:t>
      </w:r>
    </w:p>
    <w:p w14:paraId="39FE3DD8" w14:textId="49C16C3E" w:rsidR="002A6034" w:rsidRPr="002A6034" w:rsidRDefault="002A6034" w:rsidP="0081350B">
      <w:pPr>
        <w:pStyle w:val="Prrafodelista"/>
        <w:numPr>
          <w:ilvl w:val="1"/>
          <w:numId w:val="6"/>
        </w:numPr>
        <w:tabs>
          <w:tab w:val="left" w:pos="2835"/>
        </w:tabs>
        <w:rPr>
          <w:lang w:val="es-ES"/>
        </w:rPr>
      </w:pPr>
      <w:r w:rsidRPr="002A6034">
        <w:rPr>
          <w:lang w:val="es-ES"/>
        </w:rPr>
        <w:t>20</w:t>
      </w:r>
      <w:r w:rsidR="0081350B">
        <w:rPr>
          <w:lang w:val="es-ES"/>
        </w:rPr>
        <w:t>:</w:t>
      </w:r>
      <w:r w:rsidRPr="002A6034">
        <w:rPr>
          <w:lang w:val="es-ES"/>
        </w:rPr>
        <w:t>30</w:t>
      </w:r>
      <w:r w:rsidR="0081350B">
        <w:rPr>
          <w:lang w:val="es-ES"/>
        </w:rPr>
        <w:tab/>
      </w:r>
      <w:r w:rsidRPr="002A6034">
        <w:rPr>
          <w:lang w:val="es-ES"/>
        </w:rPr>
        <w:t>Cena de gala (traje oscuro)</w:t>
      </w:r>
    </w:p>
    <w:p w14:paraId="699755D7" w14:textId="731C271F" w:rsidR="002A6034" w:rsidRPr="002A6034" w:rsidRDefault="0081350B" w:rsidP="0081350B">
      <w:pPr>
        <w:pStyle w:val="Prrafodelista"/>
        <w:rPr>
          <w:lang w:val="es-ES"/>
        </w:rPr>
      </w:pPr>
      <w:r>
        <w:rPr>
          <w:lang w:val="es-ES"/>
        </w:rPr>
        <w:t>Domingo</w:t>
      </w:r>
    </w:p>
    <w:p w14:paraId="6DC51928" w14:textId="7753D53B" w:rsidR="002A6034" w:rsidRPr="002A6034" w:rsidRDefault="002A6034" w:rsidP="0081350B">
      <w:pPr>
        <w:pStyle w:val="Prrafodelista"/>
        <w:numPr>
          <w:ilvl w:val="1"/>
          <w:numId w:val="6"/>
        </w:numPr>
        <w:rPr>
          <w:lang w:val="es-ES"/>
        </w:rPr>
      </w:pPr>
      <w:r w:rsidRPr="002A6034">
        <w:rPr>
          <w:lang w:val="es-ES"/>
        </w:rPr>
        <w:t>07</w:t>
      </w:r>
      <w:r w:rsidR="0081350B">
        <w:rPr>
          <w:lang w:val="es-ES"/>
        </w:rPr>
        <w:t>:</w:t>
      </w:r>
      <w:r w:rsidRPr="002A6034">
        <w:rPr>
          <w:lang w:val="es-ES"/>
        </w:rPr>
        <w:t xml:space="preserve">00 </w:t>
      </w:r>
      <w:r w:rsidR="0081350B">
        <w:rPr>
          <w:lang w:val="es-ES"/>
        </w:rPr>
        <w:t>- 1</w:t>
      </w:r>
      <w:r w:rsidRPr="002A6034">
        <w:rPr>
          <w:lang w:val="es-ES"/>
        </w:rPr>
        <w:t>0</w:t>
      </w:r>
      <w:r w:rsidR="0081350B">
        <w:rPr>
          <w:lang w:val="es-ES"/>
        </w:rPr>
        <w:t>:</w:t>
      </w:r>
      <w:r w:rsidRPr="002A6034">
        <w:rPr>
          <w:lang w:val="es-ES"/>
        </w:rPr>
        <w:t>00</w:t>
      </w:r>
      <w:r w:rsidR="0081350B">
        <w:rPr>
          <w:lang w:val="es-ES"/>
        </w:rPr>
        <w:tab/>
      </w:r>
      <w:r w:rsidRPr="002A6034">
        <w:rPr>
          <w:lang w:val="es-ES"/>
        </w:rPr>
        <w:t>Desayuno</w:t>
      </w:r>
    </w:p>
    <w:p w14:paraId="19A8EB1F" w14:textId="0DA8F83C" w:rsidR="002A6034" w:rsidRPr="002A6034" w:rsidRDefault="002A6034" w:rsidP="0081350B">
      <w:pPr>
        <w:pStyle w:val="Prrafodelista"/>
        <w:numPr>
          <w:ilvl w:val="1"/>
          <w:numId w:val="6"/>
        </w:numPr>
        <w:rPr>
          <w:lang w:val="es-ES"/>
        </w:rPr>
      </w:pPr>
      <w:r w:rsidRPr="002A6034">
        <w:rPr>
          <w:lang w:val="es-ES"/>
        </w:rPr>
        <w:t>10</w:t>
      </w:r>
      <w:r w:rsidR="0081350B">
        <w:rPr>
          <w:lang w:val="es-ES"/>
        </w:rPr>
        <w:t>:</w:t>
      </w:r>
      <w:r w:rsidRPr="002A6034">
        <w:rPr>
          <w:lang w:val="es-ES"/>
        </w:rPr>
        <w:t xml:space="preserve">30 </w:t>
      </w:r>
      <w:r w:rsidR="0081350B">
        <w:rPr>
          <w:lang w:val="es-ES"/>
        </w:rPr>
        <w:t>–</w:t>
      </w:r>
      <w:r w:rsidRPr="002A6034">
        <w:rPr>
          <w:lang w:val="es-ES"/>
        </w:rPr>
        <w:t xml:space="preserve"> 13</w:t>
      </w:r>
      <w:r w:rsidR="0081350B">
        <w:rPr>
          <w:lang w:val="es-ES"/>
        </w:rPr>
        <w:t>:</w:t>
      </w:r>
      <w:r w:rsidRPr="002A6034">
        <w:rPr>
          <w:lang w:val="es-ES"/>
        </w:rPr>
        <w:t>00</w:t>
      </w:r>
      <w:r w:rsidR="0081350B">
        <w:rPr>
          <w:lang w:val="es-ES"/>
        </w:rPr>
        <w:tab/>
      </w:r>
      <w:r w:rsidRPr="002A6034">
        <w:rPr>
          <w:lang w:val="es-ES"/>
        </w:rPr>
        <w:t>Almuerzo de despedida (lugar de celebración por anunciar).</w:t>
      </w:r>
    </w:p>
    <w:p w14:paraId="6D4FE154" w14:textId="1A1C261D" w:rsidR="002A6034" w:rsidRPr="002A6034" w:rsidRDefault="002A6034" w:rsidP="002A6034">
      <w:pPr>
        <w:pStyle w:val="Prrafodelista"/>
        <w:numPr>
          <w:ilvl w:val="0"/>
          <w:numId w:val="6"/>
        </w:numPr>
        <w:rPr>
          <w:lang w:val="es-ES"/>
        </w:rPr>
      </w:pPr>
      <w:r w:rsidRPr="002A6034">
        <w:rPr>
          <w:lang w:val="es-ES"/>
        </w:rPr>
        <w:t xml:space="preserve">El Grand Hotel </w:t>
      </w:r>
      <w:r w:rsidR="002E7E88" w:rsidRPr="002A6034">
        <w:rPr>
          <w:lang w:val="es-ES"/>
        </w:rPr>
        <w:t>Adriático</w:t>
      </w:r>
      <w:r w:rsidRPr="002A6034">
        <w:rPr>
          <w:lang w:val="es-ES"/>
        </w:rPr>
        <w:t xml:space="preserve"> garantizará un descuento del 15% sobre la mejor tarifa disponible en el periodo del 20 al 24 de abril para reservar una habitación individual, una habitación doble de uso individual confort o uno de los distintos tipos de habitaciones dobles disponibles. Código promocional: ROTARYFIESOLE</w:t>
      </w:r>
    </w:p>
    <w:p w14:paraId="68732F48" w14:textId="77777777" w:rsidR="002A6034" w:rsidRPr="002A6034" w:rsidRDefault="002A6034" w:rsidP="002A6034">
      <w:pPr>
        <w:pStyle w:val="Prrafodelista"/>
        <w:numPr>
          <w:ilvl w:val="0"/>
          <w:numId w:val="6"/>
        </w:numPr>
        <w:rPr>
          <w:lang w:val="es-ES"/>
        </w:rPr>
      </w:pPr>
      <w:r w:rsidRPr="002A6034">
        <w:rPr>
          <w:lang w:val="es-ES"/>
        </w:rPr>
        <w:t>Los gastos de asistencia que debe pagar el participante individual son de 150,00 euros e incluyen la cena informal en un restaurante típico de la Toscana, la ceremonia de entrega de premios y la cena de gala (Iban IT86K0867302803033000130153 Rotary Club Fiesole, ref.: Premio Giotto).</w:t>
      </w:r>
    </w:p>
    <w:p w14:paraId="16D29020" w14:textId="58FE3972" w:rsidR="002A6034" w:rsidRPr="002A6034" w:rsidRDefault="002A6034" w:rsidP="002A6034">
      <w:pPr>
        <w:pStyle w:val="Prrafodelista"/>
        <w:numPr>
          <w:ilvl w:val="0"/>
          <w:numId w:val="6"/>
        </w:numPr>
        <w:rPr>
          <w:lang w:val="es-ES"/>
        </w:rPr>
      </w:pPr>
      <w:r w:rsidRPr="002A6034">
        <w:rPr>
          <w:lang w:val="es-ES"/>
        </w:rPr>
        <w:t xml:space="preserve">Si necesita más información, </w:t>
      </w:r>
      <w:r w:rsidR="00A03793">
        <w:rPr>
          <w:lang w:val="es-ES"/>
        </w:rPr>
        <w:t>ponerse</w:t>
      </w:r>
      <w:r w:rsidRPr="002A6034">
        <w:rPr>
          <w:lang w:val="es-ES"/>
        </w:rPr>
        <w:t xml:space="preserve"> en contacto con el Rotary Club Fiesole,</w:t>
      </w:r>
      <w:r w:rsidR="00A03793">
        <w:rPr>
          <w:lang w:val="es-ES"/>
        </w:rPr>
        <w:t xml:space="preserve"> </w:t>
      </w:r>
      <w:r w:rsidRPr="002A6034">
        <w:rPr>
          <w:lang w:val="es-ES"/>
        </w:rPr>
        <w:t>rotaryclubfiesole@gmail.com</w:t>
      </w:r>
    </w:p>
    <w:p w14:paraId="10520E1B" w14:textId="6D486383" w:rsidR="002A6034" w:rsidRDefault="00A03793" w:rsidP="002A6034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La inscripción se ha de confirmar durante el mes de marzo respondiendo a la invitación reenviada por Monique,</w:t>
      </w:r>
      <w:r w:rsidR="002A6034" w:rsidRPr="002A6034">
        <w:rPr>
          <w:lang w:val="es-ES"/>
        </w:rPr>
        <w:t xml:space="preserve"> </w:t>
      </w:r>
      <w:r>
        <w:rPr>
          <w:lang w:val="es-ES"/>
        </w:rPr>
        <w:t>especificando</w:t>
      </w:r>
      <w:r w:rsidR="002A6034" w:rsidRPr="002A6034">
        <w:rPr>
          <w:lang w:val="es-ES"/>
        </w:rPr>
        <w:t xml:space="preserve"> si participará solo o con otras personas, </w:t>
      </w:r>
      <w:r>
        <w:rPr>
          <w:lang w:val="es-ES"/>
        </w:rPr>
        <w:t xml:space="preserve">y </w:t>
      </w:r>
      <w:r w:rsidR="002A6034" w:rsidRPr="002A6034">
        <w:rPr>
          <w:lang w:val="es-ES"/>
        </w:rPr>
        <w:t>rellenando el formulario de inscripción.</w:t>
      </w:r>
    </w:p>
    <w:p w14:paraId="0D1E9294" w14:textId="7DA66E0A" w:rsidR="00A03793" w:rsidRDefault="00A03793" w:rsidP="002A6034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Se pide a quienes atiendan que se lo comuniquen a Monique.</w:t>
      </w:r>
    </w:p>
    <w:p w14:paraId="4D613C55" w14:textId="1BC8DB64" w:rsidR="002A6034" w:rsidRPr="007E169C" w:rsidRDefault="002A6034" w:rsidP="002A6034">
      <w:pPr>
        <w:pStyle w:val="Prrafodelista"/>
        <w:rPr>
          <w:lang w:val="es-ES"/>
        </w:rPr>
      </w:pPr>
    </w:p>
    <w:p w14:paraId="54D080E4" w14:textId="25BE5BBB" w:rsidR="00C26B0B" w:rsidRDefault="002E7E88" w:rsidP="000F20D5">
      <w:pPr>
        <w:pStyle w:val="Ttulo2"/>
        <w:numPr>
          <w:ilvl w:val="0"/>
          <w:numId w:val="1"/>
        </w:numPr>
        <w:suppressAutoHyphens/>
        <w:rPr>
          <w:rStyle w:val="Ttulo1Car"/>
          <w:color w:val="17458F"/>
        </w:rPr>
      </w:pPr>
      <w:r>
        <w:rPr>
          <w:rStyle w:val="Ttulo1Car"/>
          <w:color w:val="17458F"/>
        </w:rPr>
        <w:t>Ayuda a Ucrania</w:t>
      </w:r>
    </w:p>
    <w:p w14:paraId="18FA77C0" w14:textId="48043C4A" w:rsidR="00C26B0B" w:rsidRDefault="0092060E" w:rsidP="0092060E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Se liberan los fondos de 3.000€ </w:t>
      </w:r>
      <w:r w:rsidR="00A90578">
        <w:rPr>
          <w:lang w:val="es-ES"/>
        </w:rPr>
        <w:t>reservados desde hace unos años para la operación contra el cáncer de una chica de Gambasse.</w:t>
      </w:r>
    </w:p>
    <w:p w14:paraId="6231B2BC" w14:textId="086BAFA8" w:rsidR="00A90578" w:rsidRDefault="00A90578" w:rsidP="0092060E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1.500€ se dedicarán al proyecto del RC de Ezeiza de investigación del cáncer de mama.</w:t>
      </w:r>
    </w:p>
    <w:p w14:paraId="263E729C" w14:textId="0161A9DD" w:rsidR="00A90578" w:rsidRDefault="00A90578" w:rsidP="0092060E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lastRenderedPageBreak/>
        <w:t>1.500€ se donarán en nombre del Club al fondo de Catástrofes de Rotary International, para proporcionar ayuda a Ucrania</w:t>
      </w:r>
    </w:p>
    <w:p w14:paraId="11DC0808" w14:textId="33755A2D" w:rsidR="00C26B0B" w:rsidRDefault="00C26B0B" w:rsidP="00C26B0B">
      <w:pPr>
        <w:pStyle w:val="Prrafodelista"/>
        <w:rPr>
          <w:lang w:val="es-ES"/>
        </w:rPr>
      </w:pPr>
    </w:p>
    <w:p w14:paraId="02027E7D" w14:textId="32F91D4E" w:rsidR="00F21C5B" w:rsidRPr="00F21C5B" w:rsidRDefault="00A90578" w:rsidP="00F21C5B">
      <w:pPr>
        <w:pStyle w:val="Ttulo2"/>
        <w:numPr>
          <w:ilvl w:val="0"/>
          <w:numId w:val="1"/>
        </w:numPr>
        <w:suppressAutoHyphens/>
        <w:rPr>
          <w:rStyle w:val="Ttulo1Car"/>
          <w:color w:val="17458F"/>
          <w:lang w:val="es-ES"/>
        </w:rPr>
      </w:pPr>
      <w:r w:rsidRPr="00F21C5B">
        <w:rPr>
          <w:rStyle w:val="Ttulo1Car"/>
          <w:color w:val="17458F"/>
          <w:lang w:val="es-ES"/>
        </w:rPr>
        <w:t xml:space="preserve">Charla </w:t>
      </w:r>
      <w:r w:rsidR="00F21C5B" w:rsidRPr="00F21C5B">
        <w:rPr>
          <w:rStyle w:val="Ttulo1Car"/>
          <w:color w:val="17458F"/>
          <w:lang w:val="es-ES"/>
        </w:rPr>
        <w:t>y cata de</w:t>
      </w:r>
      <w:r w:rsidRPr="00F21C5B">
        <w:rPr>
          <w:rStyle w:val="Ttulo1Car"/>
          <w:color w:val="17458F"/>
          <w:lang w:val="es-ES"/>
        </w:rPr>
        <w:t xml:space="preserve"> quesos</w:t>
      </w:r>
    </w:p>
    <w:p w14:paraId="0C08843B" w14:textId="74168F00" w:rsidR="00F21C5B" w:rsidRPr="00F21C5B" w:rsidRDefault="00F21C5B" w:rsidP="00F21C5B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Se presenta a </w:t>
      </w:r>
      <w:r w:rsidRPr="00F21C5B">
        <w:rPr>
          <w:lang w:val="es-ES"/>
        </w:rPr>
        <w:t>Anselmo García</w:t>
      </w:r>
      <w:r w:rsidR="00063BC9">
        <w:rPr>
          <w:lang w:val="es-ES"/>
        </w:rPr>
        <w:t xml:space="preserve"> Curado y su trayectoria profesional. En especial se habla de los quesos españoles.</w:t>
      </w:r>
    </w:p>
    <w:p w14:paraId="21FA3451" w14:textId="2078E0B3" w:rsidR="00F21C5B" w:rsidRDefault="00063BC9" w:rsidP="00F21C5B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Monique invita al club a una cata de quesos</w:t>
      </w:r>
    </w:p>
    <w:p w14:paraId="5850E381" w14:textId="77777777" w:rsidR="00063BC9" w:rsidRPr="00F21C5B" w:rsidRDefault="00063BC9" w:rsidP="00063BC9">
      <w:pPr>
        <w:pStyle w:val="Prrafodelista"/>
        <w:rPr>
          <w:lang w:val="es-ES"/>
        </w:rPr>
      </w:pPr>
    </w:p>
    <w:p w14:paraId="70D1B610" w14:textId="34BB2F0B" w:rsidR="000F20D5" w:rsidRDefault="00C26B0B" w:rsidP="000F20D5">
      <w:pPr>
        <w:pStyle w:val="Ttulo2"/>
        <w:numPr>
          <w:ilvl w:val="0"/>
          <w:numId w:val="1"/>
        </w:numPr>
        <w:suppressAutoHyphens/>
        <w:rPr>
          <w:rStyle w:val="Ttulo1Car"/>
          <w:color w:val="17458F"/>
        </w:rPr>
      </w:pPr>
      <w:r>
        <w:rPr>
          <w:rStyle w:val="Ttulo1Car"/>
          <w:color w:val="17458F"/>
        </w:rPr>
        <w:t>C</w:t>
      </w:r>
      <w:r w:rsidR="000F20D5" w:rsidRPr="000F20D5">
        <w:rPr>
          <w:rStyle w:val="Ttulo1Car"/>
          <w:color w:val="17458F"/>
        </w:rPr>
        <w:t>alendario</w:t>
      </w:r>
    </w:p>
    <w:p w14:paraId="1B273188" w14:textId="5EEB166F" w:rsidR="00A948F0" w:rsidRPr="00196246" w:rsidRDefault="00A948F0" w:rsidP="006C4C4B">
      <w:pPr>
        <w:pStyle w:val="Prrafodelista"/>
        <w:numPr>
          <w:ilvl w:val="0"/>
          <w:numId w:val="6"/>
        </w:numPr>
        <w:tabs>
          <w:tab w:val="left" w:pos="1701"/>
        </w:tabs>
        <w:rPr>
          <w:lang w:val="es-ES"/>
        </w:rPr>
      </w:pPr>
      <w:r>
        <w:rPr>
          <w:lang w:val="es-ES"/>
        </w:rPr>
        <w:t xml:space="preserve">25-26/03/22 </w:t>
      </w:r>
      <w:r>
        <w:rPr>
          <w:lang w:val="es-ES"/>
        </w:rPr>
        <w:tab/>
        <w:t>XV Asamblea del D2202 en Pamplona</w:t>
      </w:r>
    </w:p>
    <w:p w14:paraId="0235214A" w14:textId="0B1C7CC4" w:rsidR="00196246" w:rsidRDefault="00196246" w:rsidP="006C4C4B">
      <w:pPr>
        <w:pStyle w:val="Prrafodelista"/>
        <w:numPr>
          <w:ilvl w:val="0"/>
          <w:numId w:val="6"/>
        </w:numPr>
        <w:tabs>
          <w:tab w:val="left" w:pos="1701"/>
        </w:tabs>
        <w:rPr>
          <w:lang w:val="es-ES"/>
        </w:rPr>
      </w:pPr>
      <w:r w:rsidRPr="00196246">
        <w:rPr>
          <w:lang w:val="es-ES"/>
        </w:rPr>
        <w:t>28</w:t>
      </w:r>
      <w:r w:rsidR="0025339B">
        <w:rPr>
          <w:lang w:val="es-ES"/>
        </w:rPr>
        <w:t>/03/2022</w:t>
      </w:r>
      <w:r w:rsidR="006C4C4B">
        <w:rPr>
          <w:lang w:val="es-ES"/>
        </w:rPr>
        <w:tab/>
      </w:r>
      <w:r w:rsidR="00A948F0">
        <w:rPr>
          <w:lang w:val="es-ES"/>
        </w:rPr>
        <w:tab/>
      </w:r>
      <w:r w:rsidRPr="00196246">
        <w:rPr>
          <w:lang w:val="es-ES"/>
        </w:rPr>
        <w:t xml:space="preserve">Reunión </w:t>
      </w:r>
      <w:r w:rsidR="0025339B" w:rsidRPr="00196246">
        <w:rPr>
          <w:lang w:val="es-ES"/>
        </w:rPr>
        <w:t>Ordinaria</w:t>
      </w:r>
      <w:r w:rsidR="0025339B">
        <w:rPr>
          <w:lang w:val="es-ES"/>
        </w:rPr>
        <w:t xml:space="preserve"> </w:t>
      </w:r>
      <w:r w:rsidRPr="00196246">
        <w:rPr>
          <w:lang w:val="es-ES"/>
        </w:rPr>
        <w:t>Presencial</w:t>
      </w:r>
    </w:p>
    <w:p w14:paraId="5BF5AABC" w14:textId="59A69984" w:rsidR="006C4C4B" w:rsidRPr="006C4C4B" w:rsidRDefault="006C4C4B" w:rsidP="006C4C4B">
      <w:pPr>
        <w:pStyle w:val="Prrafodelista"/>
        <w:tabs>
          <w:tab w:val="left" w:pos="1701"/>
        </w:tabs>
        <w:rPr>
          <w:lang w:val="es-ES"/>
        </w:rPr>
      </w:pPr>
      <w:r>
        <w:rPr>
          <w:lang w:val="es-ES"/>
        </w:rPr>
        <w:tab/>
      </w:r>
      <w:r w:rsidR="00A948F0">
        <w:rPr>
          <w:lang w:val="es-ES"/>
        </w:rPr>
        <w:tab/>
      </w:r>
      <w:r w:rsidRPr="006C4C4B">
        <w:rPr>
          <w:lang w:val="es-ES"/>
        </w:rPr>
        <w:t>Presentación de Enrique Lugo, “Economía Conductual”</w:t>
      </w:r>
    </w:p>
    <w:p w14:paraId="016D8888" w14:textId="124CFED3" w:rsidR="00C26B0B" w:rsidRDefault="00C26B0B" w:rsidP="006C4C4B">
      <w:pPr>
        <w:pStyle w:val="Prrafodelista"/>
        <w:numPr>
          <w:ilvl w:val="0"/>
          <w:numId w:val="6"/>
        </w:numPr>
        <w:tabs>
          <w:tab w:val="left" w:pos="1701"/>
        </w:tabs>
        <w:rPr>
          <w:lang w:val="es-ES"/>
        </w:rPr>
      </w:pPr>
      <w:r>
        <w:rPr>
          <w:lang w:val="es-ES"/>
        </w:rPr>
        <w:t xml:space="preserve">02/04/2022 </w:t>
      </w:r>
      <w:r>
        <w:rPr>
          <w:lang w:val="es-ES"/>
        </w:rPr>
        <w:tab/>
      </w:r>
      <w:hyperlink r:id="rId10" w:history="1">
        <w:r w:rsidRPr="00C26B0B">
          <w:rPr>
            <w:rStyle w:val="Hipervnculo"/>
            <w:lang w:val="es-ES"/>
          </w:rPr>
          <w:t>PETS Santa Susana</w:t>
        </w:r>
      </w:hyperlink>
      <w:r>
        <w:rPr>
          <w:lang w:val="es-ES"/>
        </w:rPr>
        <w:t xml:space="preserve"> </w:t>
      </w:r>
    </w:p>
    <w:p w14:paraId="2ED8AE3C" w14:textId="0A514A6C" w:rsidR="00A948F0" w:rsidRDefault="00A948F0" w:rsidP="006C4C4B">
      <w:pPr>
        <w:pStyle w:val="Prrafodelista"/>
        <w:numPr>
          <w:ilvl w:val="0"/>
          <w:numId w:val="6"/>
        </w:numPr>
        <w:tabs>
          <w:tab w:val="left" w:pos="1701"/>
        </w:tabs>
        <w:rPr>
          <w:lang w:val="es-ES"/>
        </w:rPr>
      </w:pPr>
      <w:r>
        <w:rPr>
          <w:lang w:val="es-ES"/>
        </w:rPr>
        <w:t xml:space="preserve">02/04/2022 </w:t>
      </w:r>
      <w:r>
        <w:rPr>
          <w:lang w:val="es-ES"/>
        </w:rPr>
        <w:tab/>
        <w:t>Cena de gala del club Decano; coste 120€</w:t>
      </w:r>
    </w:p>
    <w:p w14:paraId="0BF1E714" w14:textId="675C4EC4" w:rsidR="00196246" w:rsidRDefault="0025339B" w:rsidP="006C4C4B">
      <w:pPr>
        <w:pStyle w:val="Prrafodelista"/>
        <w:numPr>
          <w:ilvl w:val="0"/>
          <w:numId w:val="6"/>
        </w:numPr>
        <w:tabs>
          <w:tab w:val="left" w:pos="1701"/>
        </w:tabs>
        <w:rPr>
          <w:lang w:val="es-ES"/>
        </w:rPr>
      </w:pPr>
      <w:r>
        <w:rPr>
          <w:lang w:val="es-ES"/>
        </w:rPr>
        <w:t>0</w:t>
      </w:r>
      <w:r w:rsidR="00196246" w:rsidRPr="00196246">
        <w:rPr>
          <w:lang w:val="es-ES"/>
        </w:rPr>
        <w:t>4</w:t>
      </w:r>
      <w:r>
        <w:rPr>
          <w:lang w:val="es-ES"/>
        </w:rPr>
        <w:t>/04/2022</w:t>
      </w:r>
      <w:r w:rsidR="00A948F0">
        <w:rPr>
          <w:lang w:val="es-ES"/>
        </w:rPr>
        <w:tab/>
      </w:r>
      <w:r w:rsidR="006C4C4B">
        <w:rPr>
          <w:lang w:val="es-ES"/>
        </w:rPr>
        <w:tab/>
      </w:r>
      <w:r w:rsidR="00196246" w:rsidRPr="00196246">
        <w:rPr>
          <w:lang w:val="es-ES"/>
        </w:rPr>
        <w:t xml:space="preserve">Reunión </w:t>
      </w:r>
      <w:r w:rsidRPr="00196246">
        <w:rPr>
          <w:lang w:val="es-ES"/>
        </w:rPr>
        <w:t>Ordinaria</w:t>
      </w:r>
      <w:r>
        <w:rPr>
          <w:lang w:val="es-ES"/>
        </w:rPr>
        <w:t xml:space="preserve"> </w:t>
      </w:r>
      <w:r w:rsidR="00196246" w:rsidRPr="00196246">
        <w:rPr>
          <w:lang w:val="es-ES"/>
        </w:rPr>
        <w:t>Presencial</w:t>
      </w:r>
    </w:p>
    <w:p w14:paraId="2614BDF7" w14:textId="5B46B208" w:rsidR="00235219" w:rsidRPr="00FE440D" w:rsidRDefault="006C4C4B" w:rsidP="00FE440D">
      <w:pPr>
        <w:pStyle w:val="Prrafodelista"/>
        <w:tabs>
          <w:tab w:val="left" w:pos="1701"/>
        </w:tabs>
        <w:rPr>
          <w:lang w:val="es-ES"/>
        </w:rPr>
      </w:pPr>
      <w:r>
        <w:rPr>
          <w:lang w:val="es-ES"/>
        </w:rPr>
        <w:tab/>
      </w:r>
      <w:r w:rsidR="00A948F0">
        <w:rPr>
          <w:lang w:val="es-ES"/>
        </w:rPr>
        <w:tab/>
      </w:r>
      <w:r w:rsidRPr="006C4C4B">
        <w:rPr>
          <w:lang w:val="es-ES"/>
        </w:rPr>
        <w:t>Presentación de Xavier de Bofarull, “Sr. Ortega: de la quiebra al éxito”</w:t>
      </w:r>
    </w:p>
    <w:sectPr w:rsidR="00235219" w:rsidRPr="00FE440D" w:rsidSect="00C87176">
      <w:headerReference w:type="default" r:id="rId11"/>
      <w:footerReference w:type="default" r:id="rId12"/>
      <w:pgSz w:w="11900" w:h="16840"/>
      <w:pgMar w:top="2250" w:right="1440" w:bottom="1440" w:left="1440" w:header="708" w:footer="40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5B2D2C8" w14:textId="77777777" w:rsidR="0096188C" w:rsidRDefault="0096188C">
      <w:r>
        <w:separator/>
      </w:r>
    </w:p>
  </w:endnote>
  <w:endnote w:type="continuationSeparator" w:id="0">
    <w:p w14:paraId="0D76D1E9" w14:textId="77777777" w:rsidR="0096188C" w:rsidRDefault="009618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rutiger LT">
    <w:altName w:val="Calibri"/>
    <w:charset w:val="00"/>
    <w:family w:val="auto"/>
    <w:pitch w:val="variable"/>
    <w:sig w:usb0="8000002F" w:usb1="0000000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utiger LT Light">
    <w:altName w:val="Calibri"/>
    <w:charset w:val="00"/>
    <w:family w:val="auto"/>
    <w:pitch w:val="variable"/>
    <w:sig w:usb0="8000002F" w:usb1="0000000A" w:usb2="00000000" w:usb3="00000000" w:csb0="00000001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2FDC8CA" w14:textId="77777777" w:rsidR="00620190" w:rsidRDefault="00620190">
    <w:pPr>
      <w:pStyle w:val="Piedepgina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366E2BF" w14:textId="77777777" w:rsidR="0096188C" w:rsidRDefault="0096188C">
      <w:r>
        <w:separator/>
      </w:r>
    </w:p>
  </w:footnote>
  <w:footnote w:type="continuationSeparator" w:id="0">
    <w:p w14:paraId="51BC22C0" w14:textId="77777777" w:rsidR="0096188C" w:rsidRDefault="0096188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368473" w14:textId="5CE249DD" w:rsidR="00620190" w:rsidRPr="004A24E0" w:rsidRDefault="0099341C" w:rsidP="00620190">
    <w:pPr>
      <w:pStyle w:val="Encabezam"/>
      <w:spacing w:before="120" w:after="120"/>
      <w:jc w:val="center"/>
      <w:rPr>
        <w:rFonts w:ascii="Arial Narrow" w:hAnsi="Arial Narrow"/>
        <w:color w:val="17458F"/>
        <w:sz w:val="36"/>
        <w:u w:color="0000FF"/>
      </w:rPr>
    </w:pPr>
    <w:r>
      <w:rPr>
        <w:noProof/>
        <w:lang w:val="es-ES" w:eastAsia="es-ES"/>
      </w:rPr>
      <w:drawing>
        <wp:anchor distT="0" distB="0" distL="114300" distR="114300" simplePos="0" relativeHeight="251663360" behindDoc="0" locked="0" layoutInCell="1" allowOverlap="1" wp14:anchorId="3ADFE924" wp14:editId="18E505E5">
          <wp:simplePos x="0" y="0"/>
          <wp:positionH relativeFrom="column">
            <wp:posOffset>241300</wp:posOffset>
          </wp:positionH>
          <wp:positionV relativeFrom="paragraph">
            <wp:posOffset>-83305</wp:posOffset>
          </wp:positionV>
          <wp:extent cx="705078" cy="648000"/>
          <wp:effectExtent l="0" t="0" r="0" b="0"/>
          <wp:wrapNone/>
          <wp:docPr id="3" name="Picture 3" descr="Servir para Cambiar Vidas” lema para el año 2021-2022 del PERI Shekhar  Metha... - Guillem Sáez Aragonés - Blog person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ervir para Cambiar Vidas” lema para el año 2021-2022 del PERI Shekhar  Metha... - Guillem Sáez Aragonés - Blog personal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203" t="6006" r="12443" b="25661"/>
                  <a:stretch/>
                </pic:blipFill>
                <pic:spPr bwMode="auto">
                  <a:xfrm>
                    <a:off x="0" y="0"/>
                    <a:ext cx="705078" cy="648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A24E0" w:rsidRPr="004A24E0">
      <w:rPr>
        <w:rFonts w:ascii="Arial Narrow" w:hAnsi="Arial Narrow"/>
        <w:noProof/>
        <w:color w:val="17458F"/>
        <w:sz w:val="36"/>
        <w:lang w:val="es-ES" w:eastAsia="es-ES"/>
      </w:rPr>
      <w:drawing>
        <wp:anchor distT="0" distB="0" distL="114300" distR="114300" simplePos="0" relativeHeight="251662336" behindDoc="0" locked="0" layoutInCell="1" allowOverlap="1" wp14:anchorId="12EC20FF" wp14:editId="161226C8">
          <wp:simplePos x="0" y="0"/>
          <wp:positionH relativeFrom="column">
            <wp:posOffset>4718050</wp:posOffset>
          </wp:positionH>
          <wp:positionV relativeFrom="paragraph">
            <wp:posOffset>-125730</wp:posOffset>
          </wp:positionV>
          <wp:extent cx="1508125" cy="746760"/>
          <wp:effectExtent l="0" t="0" r="0" b="0"/>
          <wp:wrapNone/>
          <wp:docPr id="5" name="officeArt object" descr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image1.png" descr="image1.png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sharpenSoften amount="25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8125" cy="74676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  <w:r w:rsidR="004A24E0" w:rsidRPr="004A24E0">
      <w:rPr>
        <w:rFonts w:ascii="Arial Narrow" w:hAnsi="Arial Narrow"/>
        <w:noProof/>
        <w:color w:val="17458F"/>
        <w:sz w:val="36"/>
        <w:lang w:val="es-ES" w:eastAsia="es-ES"/>
      </w:rPr>
      <w:drawing>
        <wp:anchor distT="152400" distB="152400" distL="152400" distR="152400" simplePos="0" relativeHeight="251659264" behindDoc="0" locked="0" layoutInCell="1" allowOverlap="1" wp14:anchorId="4CF0C457" wp14:editId="7913CF1A">
          <wp:simplePos x="0" y="0"/>
          <wp:positionH relativeFrom="leftMargin">
            <wp:posOffset>381000</wp:posOffset>
          </wp:positionH>
          <wp:positionV relativeFrom="page">
            <wp:posOffset>324485</wp:posOffset>
          </wp:positionV>
          <wp:extent cx="529046" cy="685800"/>
          <wp:effectExtent l="0" t="0" r="4445" b="0"/>
          <wp:wrapNone/>
          <wp:docPr id="6" name="officeArt object" descr="pasted-imag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pasted-image.png" descr="pasted-image.png"/>
                  <pic:cNvPicPr>
                    <a:picLocks noChangeAspect="1"/>
                  </pic:cNvPicPr>
                </pic:nvPicPr>
                <pic:blipFill>
                  <a:blip r:embed="rId4"/>
                  <a:stretch>
                    <a:fillRect/>
                  </a:stretch>
                </pic:blipFill>
                <pic:spPr>
                  <a:xfrm>
                    <a:off x="0" y="0"/>
                    <a:ext cx="529046" cy="68580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9341C">
      <w:t xml:space="preserve"> </w:t>
    </w:r>
    <w:r w:rsidRPr="004A24E0">
      <w:rPr>
        <w:rFonts w:ascii="Arial Narrow" w:hAnsi="Arial Narrow"/>
        <w:color w:val="17458F"/>
        <w:sz w:val="36"/>
        <w:u w:color="0000FF"/>
      </w:rPr>
      <w:t xml:space="preserve"> </w:t>
    </w:r>
    <w:r w:rsidR="00620190" w:rsidRPr="004A24E0">
      <w:rPr>
        <w:rFonts w:ascii="Arial Narrow" w:hAnsi="Arial Narrow"/>
        <w:color w:val="17458F"/>
        <w:sz w:val="36"/>
        <w:u w:color="0000FF"/>
      </w:rPr>
      <w:t xml:space="preserve">Rotary Club de Barcelona </w:t>
    </w:r>
    <w:r w:rsidR="00620190" w:rsidRPr="004A24E0">
      <w:rPr>
        <w:rFonts w:ascii="Arial Narrow" w:hAnsi="Arial Narrow"/>
        <w:color w:val="17458F"/>
        <w:sz w:val="36"/>
        <w:u w:color="0000FF"/>
        <w:rtl/>
      </w:rPr>
      <w:t>‘</w:t>
    </w:r>
    <w:r w:rsidR="00620190" w:rsidRPr="004A24E0">
      <w:rPr>
        <w:rFonts w:ascii="Arial Narrow" w:hAnsi="Arial Narrow"/>
        <w:color w:val="17458F"/>
        <w:sz w:val="36"/>
        <w:u w:color="0000FF"/>
      </w:rPr>
      <w:t>92</w:t>
    </w:r>
  </w:p>
  <w:p w14:paraId="6B8424E3" w14:textId="39B2B578" w:rsidR="00620190" w:rsidRPr="004A24E0" w:rsidRDefault="00620190" w:rsidP="00620190">
    <w:pPr>
      <w:pStyle w:val="CuerpoA"/>
      <w:spacing w:before="120" w:after="120"/>
      <w:jc w:val="center"/>
      <w:rPr>
        <w:rFonts w:ascii="Arial Narrow" w:hAnsi="Arial Narrow"/>
        <w:color w:val="17458F"/>
        <w:sz w:val="28"/>
        <w:lang w:val="es-ES"/>
      </w:rPr>
    </w:pPr>
    <w:r w:rsidRPr="004A24E0">
      <w:rPr>
        <w:rFonts w:ascii="Arial Narrow" w:hAnsi="Arial Narrow"/>
        <w:color w:val="17458F"/>
        <w:sz w:val="28"/>
        <w:u w:color="0000FF"/>
        <w:lang w:val="es-ES"/>
      </w:rPr>
      <w:t>Acta de reuni</w:t>
    </w:r>
    <w:r w:rsidR="00C87176" w:rsidRPr="004A24E0">
      <w:rPr>
        <w:rFonts w:ascii="Arial Narrow" w:hAnsi="Arial Narrow"/>
        <w:color w:val="17458F"/>
        <w:sz w:val="28"/>
        <w:u w:color="0000FF"/>
        <w:lang w:val="es-ES"/>
      </w:rPr>
      <w:t>ó</w:t>
    </w:r>
    <w:r w:rsidRPr="004A24E0">
      <w:rPr>
        <w:rFonts w:ascii="Arial Narrow" w:hAnsi="Arial Narrow"/>
        <w:color w:val="17458F"/>
        <w:sz w:val="28"/>
        <w:u w:color="0000FF"/>
        <w:lang w:val="es-ES"/>
      </w:rPr>
      <w:t xml:space="preserve">n </w:t>
    </w:r>
    <w:r w:rsidR="00474283">
      <w:rPr>
        <w:rFonts w:ascii="Arial Narrow" w:hAnsi="Arial Narrow"/>
        <w:color w:val="17458F"/>
        <w:sz w:val="28"/>
        <w:u w:color="0000FF"/>
        <w:lang w:val="es-ES"/>
      </w:rPr>
      <w:t>Ordinari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1DD45D2"/>
    <w:multiLevelType w:val="hybridMultilevel"/>
    <w:tmpl w:val="B7F22FA8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">
    <w:nsid w:val="2C642402"/>
    <w:multiLevelType w:val="hybridMultilevel"/>
    <w:tmpl w:val="3EC21762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4D97409"/>
    <w:multiLevelType w:val="hybridMultilevel"/>
    <w:tmpl w:val="BA4CA362"/>
    <w:lvl w:ilvl="0" w:tplc="CA14D6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B9B1679"/>
    <w:multiLevelType w:val="hybridMultilevel"/>
    <w:tmpl w:val="8410D342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4">
    <w:nsid w:val="6D5D65A0"/>
    <w:multiLevelType w:val="hybridMultilevel"/>
    <w:tmpl w:val="E42AA5E6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5">
    <w:nsid w:val="710A4BD0"/>
    <w:multiLevelType w:val="hybridMultilevel"/>
    <w:tmpl w:val="EE4693C6"/>
    <w:lvl w:ilvl="0" w:tplc="C4EE5AEE">
      <w:start w:val="1"/>
      <w:numFmt w:val="upperRoman"/>
      <w:lvlText w:val="%1."/>
      <w:lvlJc w:val="left"/>
      <w:pPr>
        <w:ind w:left="1080" w:hanging="72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4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isplayBackgroundShape/>
  <w:hideSpellingErrors/>
  <w:hideGrammaticalErrors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xNDEyN7Y0szA2MTJT0lEKTi0uzszPAykwMq0FAFqeasQtAAAA"/>
  </w:docVars>
  <w:rsids>
    <w:rsidRoot w:val="00C13C1F"/>
    <w:rsid w:val="000012BF"/>
    <w:rsid w:val="00001C44"/>
    <w:rsid w:val="00005B8E"/>
    <w:rsid w:val="000105AD"/>
    <w:rsid w:val="0002076C"/>
    <w:rsid w:val="00024A1B"/>
    <w:rsid w:val="00042168"/>
    <w:rsid w:val="00046805"/>
    <w:rsid w:val="0005170C"/>
    <w:rsid w:val="0005658D"/>
    <w:rsid w:val="00057D8B"/>
    <w:rsid w:val="00060AFA"/>
    <w:rsid w:val="00063BC9"/>
    <w:rsid w:val="00071186"/>
    <w:rsid w:val="000767A8"/>
    <w:rsid w:val="00084790"/>
    <w:rsid w:val="000913BB"/>
    <w:rsid w:val="00096354"/>
    <w:rsid w:val="000A0F0C"/>
    <w:rsid w:val="000A393E"/>
    <w:rsid w:val="000A3AE2"/>
    <w:rsid w:val="000C04C1"/>
    <w:rsid w:val="000C263B"/>
    <w:rsid w:val="000C44D0"/>
    <w:rsid w:val="000D205B"/>
    <w:rsid w:val="000F20D5"/>
    <w:rsid w:val="000F4389"/>
    <w:rsid w:val="000F6B88"/>
    <w:rsid w:val="000F6F96"/>
    <w:rsid w:val="00117B6E"/>
    <w:rsid w:val="00122C01"/>
    <w:rsid w:val="00126A62"/>
    <w:rsid w:val="001320CA"/>
    <w:rsid w:val="00134618"/>
    <w:rsid w:val="001428EE"/>
    <w:rsid w:val="00146BC2"/>
    <w:rsid w:val="00157824"/>
    <w:rsid w:val="00161D5B"/>
    <w:rsid w:val="00181C7E"/>
    <w:rsid w:val="00196246"/>
    <w:rsid w:val="001A72C8"/>
    <w:rsid w:val="001B06C9"/>
    <w:rsid w:val="001B0EDD"/>
    <w:rsid w:val="001B5F70"/>
    <w:rsid w:val="001C2DF7"/>
    <w:rsid w:val="001C55B8"/>
    <w:rsid w:val="001C5AB9"/>
    <w:rsid w:val="001C5CBD"/>
    <w:rsid w:val="001C7DE5"/>
    <w:rsid w:val="001D4CDA"/>
    <w:rsid w:val="001E284B"/>
    <w:rsid w:val="001E7B1D"/>
    <w:rsid w:val="001F76C4"/>
    <w:rsid w:val="0020724D"/>
    <w:rsid w:val="00211BF7"/>
    <w:rsid w:val="0021590C"/>
    <w:rsid w:val="0021636E"/>
    <w:rsid w:val="002203CA"/>
    <w:rsid w:val="002218BF"/>
    <w:rsid w:val="00235219"/>
    <w:rsid w:val="0024237F"/>
    <w:rsid w:val="00244292"/>
    <w:rsid w:val="0025039D"/>
    <w:rsid w:val="002524AC"/>
    <w:rsid w:val="0025339B"/>
    <w:rsid w:val="00264110"/>
    <w:rsid w:val="002641AC"/>
    <w:rsid w:val="00266D42"/>
    <w:rsid w:val="002709FC"/>
    <w:rsid w:val="00284985"/>
    <w:rsid w:val="00285B5C"/>
    <w:rsid w:val="00285F9E"/>
    <w:rsid w:val="00290D4C"/>
    <w:rsid w:val="00292406"/>
    <w:rsid w:val="002A36B2"/>
    <w:rsid w:val="002A5085"/>
    <w:rsid w:val="002A6034"/>
    <w:rsid w:val="002C327F"/>
    <w:rsid w:val="002D27B4"/>
    <w:rsid w:val="002E7E88"/>
    <w:rsid w:val="002F4237"/>
    <w:rsid w:val="00301BA9"/>
    <w:rsid w:val="00302221"/>
    <w:rsid w:val="00312063"/>
    <w:rsid w:val="00315006"/>
    <w:rsid w:val="003177F7"/>
    <w:rsid w:val="00323233"/>
    <w:rsid w:val="00324AB6"/>
    <w:rsid w:val="003300F8"/>
    <w:rsid w:val="00332D96"/>
    <w:rsid w:val="00333D44"/>
    <w:rsid w:val="0033694A"/>
    <w:rsid w:val="00337056"/>
    <w:rsid w:val="003373BC"/>
    <w:rsid w:val="00344E74"/>
    <w:rsid w:val="003478F0"/>
    <w:rsid w:val="00350740"/>
    <w:rsid w:val="0035131E"/>
    <w:rsid w:val="00351548"/>
    <w:rsid w:val="0036083B"/>
    <w:rsid w:val="00362185"/>
    <w:rsid w:val="0036474D"/>
    <w:rsid w:val="00365B2C"/>
    <w:rsid w:val="00366C8D"/>
    <w:rsid w:val="00371FF0"/>
    <w:rsid w:val="00373BD9"/>
    <w:rsid w:val="00380812"/>
    <w:rsid w:val="003837C8"/>
    <w:rsid w:val="00392978"/>
    <w:rsid w:val="00394634"/>
    <w:rsid w:val="003A1042"/>
    <w:rsid w:val="003B58C8"/>
    <w:rsid w:val="003B68A1"/>
    <w:rsid w:val="003C4D1D"/>
    <w:rsid w:val="003D775A"/>
    <w:rsid w:val="003D7DE8"/>
    <w:rsid w:val="003D7E0E"/>
    <w:rsid w:val="00400A64"/>
    <w:rsid w:val="0040231E"/>
    <w:rsid w:val="00403B4B"/>
    <w:rsid w:val="00411AB0"/>
    <w:rsid w:val="00413A77"/>
    <w:rsid w:val="004347D9"/>
    <w:rsid w:val="00436286"/>
    <w:rsid w:val="004433CB"/>
    <w:rsid w:val="00450144"/>
    <w:rsid w:val="00474283"/>
    <w:rsid w:val="004817EF"/>
    <w:rsid w:val="004946D3"/>
    <w:rsid w:val="004A0789"/>
    <w:rsid w:val="004A24E0"/>
    <w:rsid w:val="004A4797"/>
    <w:rsid w:val="004A4B43"/>
    <w:rsid w:val="004A4E5B"/>
    <w:rsid w:val="004A5B3B"/>
    <w:rsid w:val="004B0DB3"/>
    <w:rsid w:val="004B34A7"/>
    <w:rsid w:val="004C0018"/>
    <w:rsid w:val="004C1357"/>
    <w:rsid w:val="004C13A8"/>
    <w:rsid w:val="004C3124"/>
    <w:rsid w:val="004D3DF9"/>
    <w:rsid w:val="004E1A21"/>
    <w:rsid w:val="004E30ED"/>
    <w:rsid w:val="004F2CBA"/>
    <w:rsid w:val="0050289C"/>
    <w:rsid w:val="00510168"/>
    <w:rsid w:val="00514749"/>
    <w:rsid w:val="00522D2C"/>
    <w:rsid w:val="00530134"/>
    <w:rsid w:val="00532F49"/>
    <w:rsid w:val="00540DA4"/>
    <w:rsid w:val="0054168B"/>
    <w:rsid w:val="005447A6"/>
    <w:rsid w:val="005468F9"/>
    <w:rsid w:val="00551632"/>
    <w:rsid w:val="00553B8C"/>
    <w:rsid w:val="00554FF5"/>
    <w:rsid w:val="005677E0"/>
    <w:rsid w:val="00572F4C"/>
    <w:rsid w:val="005742FC"/>
    <w:rsid w:val="00584B35"/>
    <w:rsid w:val="00596556"/>
    <w:rsid w:val="005A126B"/>
    <w:rsid w:val="005C79EA"/>
    <w:rsid w:val="005D51BC"/>
    <w:rsid w:val="005E407E"/>
    <w:rsid w:val="005E4CC8"/>
    <w:rsid w:val="005F7F08"/>
    <w:rsid w:val="006017B6"/>
    <w:rsid w:val="00601B57"/>
    <w:rsid w:val="00620190"/>
    <w:rsid w:val="00625EAE"/>
    <w:rsid w:val="0062653C"/>
    <w:rsid w:val="006314A1"/>
    <w:rsid w:val="00636127"/>
    <w:rsid w:val="00643736"/>
    <w:rsid w:val="00654070"/>
    <w:rsid w:val="00656F1E"/>
    <w:rsid w:val="00665373"/>
    <w:rsid w:val="00672458"/>
    <w:rsid w:val="00676FFC"/>
    <w:rsid w:val="00683A4D"/>
    <w:rsid w:val="006A4DF4"/>
    <w:rsid w:val="006A6954"/>
    <w:rsid w:val="006B34EE"/>
    <w:rsid w:val="006B5CD8"/>
    <w:rsid w:val="006C4155"/>
    <w:rsid w:val="006C4C4B"/>
    <w:rsid w:val="006D3662"/>
    <w:rsid w:val="006E7CC8"/>
    <w:rsid w:val="006F60E6"/>
    <w:rsid w:val="00701B2B"/>
    <w:rsid w:val="00720188"/>
    <w:rsid w:val="0072784E"/>
    <w:rsid w:val="007367D7"/>
    <w:rsid w:val="0074474D"/>
    <w:rsid w:val="00745179"/>
    <w:rsid w:val="0075031F"/>
    <w:rsid w:val="00753BCE"/>
    <w:rsid w:val="0077007F"/>
    <w:rsid w:val="00773818"/>
    <w:rsid w:val="00775B42"/>
    <w:rsid w:val="00776B33"/>
    <w:rsid w:val="007803B0"/>
    <w:rsid w:val="00780A0B"/>
    <w:rsid w:val="00781C48"/>
    <w:rsid w:val="00785F8D"/>
    <w:rsid w:val="00792CAC"/>
    <w:rsid w:val="007A7F71"/>
    <w:rsid w:val="007B32D9"/>
    <w:rsid w:val="007B55B2"/>
    <w:rsid w:val="007B5B95"/>
    <w:rsid w:val="007B6E01"/>
    <w:rsid w:val="007C6F81"/>
    <w:rsid w:val="007D74C2"/>
    <w:rsid w:val="007D77DA"/>
    <w:rsid w:val="007E169C"/>
    <w:rsid w:val="007E2D0F"/>
    <w:rsid w:val="007E354C"/>
    <w:rsid w:val="007E3E42"/>
    <w:rsid w:val="007F367A"/>
    <w:rsid w:val="007F3A1B"/>
    <w:rsid w:val="007F5CEC"/>
    <w:rsid w:val="007F789C"/>
    <w:rsid w:val="00803925"/>
    <w:rsid w:val="00807C44"/>
    <w:rsid w:val="00810830"/>
    <w:rsid w:val="00812F43"/>
    <w:rsid w:val="0081350B"/>
    <w:rsid w:val="0081451D"/>
    <w:rsid w:val="0082324E"/>
    <w:rsid w:val="0082658B"/>
    <w:rsid w:val="00833121"/>
    <w:rsid w:val="008412E9"/>
    <w:rsid w:val="00843552"/>
    <w:rsid w:val="00843E14"/>
    <w:rsid w:val="00844D11"/>
    <w:rsid w:val="0085225E"/>
    <w:rsid w:val="00853E4E"/>
    <w:rsid w:val="00855036"/>
    <w:rsid w:val="008641D3"/>
    <w:rsid w:val="00874035"/>
    <w:rsid w:val="0088094F"/>
    <w:rsid w:val="008828C3"/>
    <w:rsid w:val="0088615B"/>
    <w:rsid w:val="00893465"/>
    <w:rsid w:val="008A4521"/>
    <w:rsid w:val="008A5D8C"/>
    <w:rsid w:val="008B25D3"/>
    <w:rsid w:val="008C7E08"/>
    <w:rsid w:val="008D1E83"/>
    <w:rsid w:val="008D226A"/>
    <w:rsid w:val="008E040B"/>
    <w:rsid w:val="008E08BA"/>
    <w:rsid w:val="008E3D3D"/>
    <w:rsid w:val="008F2591"/>
    <w:rsid w:val="008F30DE"/>
    <w:rsid w:val="008F77E7"/>
    <w:rsid w:val="0090302D"/>
    <w:rsid w:val="00906472"/>
    <w:rsid w:val="0092060E"/>
    <w:rsid w:val="009209C6"/>
    <w:rsid w:val="00927564"/>
    <w:rsid w:val="0093174F"/>
    <w:rsid w:val="00933B0A"/>
    <w:rsid w:val="00941FB8"/>
    <w:rsid w:val="00942C3E"/>
    <w:rsid w:val="0094472C"/>
    <w:rsid w:val="00951517"/>
    <w:rsid w:val="00952959"/>
    <w:rsid w:val="009567B9"/>
    <w:rsid w:val="0096188C"/>
    <w:rsid w:val="00981DF0"/>
    <w:rsid w:val="00991A27"/>
    <w:rsid w:val="0099341C"/>
    <w:rsid w:val="009B28A7"/>
    <w:rsid w:val="009B5DB1"/>
    <w:rsid w:val="009C1DC9"/>
    <w:rsid w:val="009C62F2"/>
    <w:rsid w:val="009D1B65"/>
    <w:rsid w:val="009E0EFA"/>
    <w:rsid w:val="009E7B6F"/>
    <w:rsid w:val="009F7CDC"/>
    <w:rsid w:val="00A02955"/>
    <w:rsid w:val="00A03793"/>
    <w:rsid w:val="00A05351"/>
    <w:rsid w:val="00A06FF2"/>
    <w:rsid w:val="00A21EBD"/>
    <w:rsid w:val="00A27372"/>
    <w:rsid w:val="00A43031"/>
    <w:rsid w:val="00A61A8B"/>
    <w:rsid w:val="00A638DA"/>
    <w:rsid w:val="00A64515"/>
    <w:rsid w:val="00A73A1B"/>
    <w:rsid w:val="00A7714B"/>
    <w:rsid w:val="00A90578"/>
    <w:rsid w:val="00A948F0"/>
    <w:rsid w:val="00AA36BB"/>
    <w:rsid w:val="00AA3B65"/>
    <w:rsid w:val="00AA6727"/>
    <w:rsid w:val="00AB3DDB"/>
    <w:rsid w:val="00AB4F1E"/>
    <w:rsid w:val="00AB55B2"/>
    <w:rsid w:val="00AC4F1D"/>
    <w:rsid w:val="00AD1EAF"/>
    <w:rsid w:val="00AD56B4"/>
    <w:rsid w:val="00AD6C5B"/>
    <w:rsid w:val="00AE006C"/>
    <w:rsid w:val="00AE10B8"/>
    <w:rsid w:val="00AE2771"/>
    <w:rsid w:val="00B00459"/>
    <w:rsid w:val="00B131FB"/>
    <w:rsid w:val="00B16CF0"/>
    <w:rsid w:val="00B31134"/>
    <w:rsid w:val="00B34A3A"/>
    <w:rsid w:val="00B3636B"/>
    <w:rsid w:val="00B4086E"/>
    <w:rsid w:val="00B425F9"/>
    <w:rsid w:val="00B43FCE"/>
    <w:rsid w:val="00B455C0"/>
    <w:rsid w:val="00B54E57"/>
    <w:rsid w:val="00B67B8D"/>
    <w:rsid w:val="00B7138B"/>
    <w:rsid w:val="00B850AE"/>
    <w:rsid w:val="00B90824"/>
    <w:rsid w:val="00B933C1"/>
    <w:rsid w:val="00B94C3F"/>
    <w:rsid w:val="00B94E8C"/>
    <w:rsid w:val="00B951E0"/>
    <w:rsid w:val="00B95236"/>
    <w:rsid w:val="00BA0232"/>
    <w:rsid w:val="00BA1400"/>
    <w:rsid w:val="00BA17EC"/>
    <w:rsid w:val="00BB298A"/>
    <w:rsid w:val="00BB7305"/>
    <w:rsid w:val="00BC111A"/>
    <w:rsid w:val="00BC148F"/>
    <w:rsid w:val="00BD54D2"/>
    <w:rsid w:val="00BE6912"/>
    <w:rsid w:val="00BF7D60"/>
    <w:rsid w:val="00C01866"/>
    <w:rsid w:val="00C03634"/>
    <w:rsid w:val="00C061B9"/>
    <w:rsid w:val="00C11F70"/>
    <w:rsid w:val="00C13282"/>
    <w:rsid w:val="00C13C1F"/>
    <w:rsid w:val="00C140E8"/>
    <w:rsid w:val="00C21E4B"/>
    <w:rsid w:val="00C26B0B"/>
    <w:rsid w:val="00C27518"/>
    <w:rsid w:val="00C3102D"/>
    <w:rsid w:val="00C3225E"/>
    <w:rsid w:val="00C33589"/>
    <w:rsid w:val="00C36BCA"/>
    <w:rsid w:val="00C4328B"/>
    <w:rsid w:val="00C46CB7"/>
    <w:rsid w:val="00C51FFC"/>
    <w:rsid w:val="00C54706"/>
    <w:rsid w:val="00C56677"/>
    <w:rsid w:val="00C602EE"/>
    <w:rsid w:val="00C736D3"/>
    <w:rsid w:val="00C7429F"/>
    <w:rsid w:val="00C80D3D"/>
    <w:rsid w:val="00C87176"/>
    <w:rsid w:val="00C908E5"/>
    <w:rsid w:val="00CB0E5D"/>
    <w:rsid w:val="00CD7BD1"/>
    <w:rsid w:val="00CE49ED"/>
    <w:rsid w:val="00CF1A25"/>
    <w:rsid w:val="00CF2652"/>
    <w:rsid w:val="00CF3B4E"/>
    <w:rsid w:val="00CF5C08"/>
    <w:rsid w:val="00D01E69"/>
    <w:rsid w:val="00D028D2"/>
    <w:rsid w:val="00D21FE5"/>
    <w:rsid w:val="00D42133"/>
    <w:rsid w:val="00D47D23"/>
    <w:rsid w:val="00D515DA"/>
    <w:rsid w:val="00D60DAD"/>
    <w:rsid w:val="00D60EC5"/>
    <w:rsid w:val="00D8067B"/>
    <w:rsid w:val="00D83AA4"/>
    <w:rsid w:val="00D8407A"/>
    <w:rsid w:val="00D84945"/>
    <w:rsid w:val="00DA0E6A"/>
    <w:rsid w:val="00DA75B3"/>
    <w:rsid w:val="00DB45BE"/>
    <w:rsid w:val="00DB742B"/>
    <w:rsid w:val="00DD0A03"/>
    <w:rsid w:val="00DD423D"/>
    <w:rsid w:val="00DE14A7"/>
    <w:rsid w:val="00DE4CDC"/>
    <w:rsid w:val="00DF5FC2"/>
    <w:rsid w:val="00E050FA"/>
    <w:rsid w:val="00E20ADE"/>
    <w:rsid w:val="00E20D31"/>
    <w:rsid w:val="00E24A78"/>
    <w:rsid w:val="00E27778"/>
    <w:rsid w:val="00E32EE3"/>
    <w:rsid w:val="00E36B4D"/>
    <w:rsid w:val="00E413E7"/>
    <w:rsid w:val="00E41FEA"/>
    <w:rsid w:val="00E5018B"/>
    <w:rsid w:val="00E631CC"/>
    <w:rsid w:val="00E70B6D"/>
    <w:rsid w:val="00E76C1F"/>
    <w:rsid w:val="00E7727B"/>
    <w:rsid w:val="00E863CD"/>
    <w:rsid w:val="00E92687"/>
    <w:rsid w:val="00E947BA"/>
    <w:rsid w:val="00EA0152"/>
    <w:rsid w:val="00EA1D4A"/>
    <w:rsid w:val="00ED2A64"/>
    <w:rsid w:val="00ED59F6"/>
    <w:rsid w:val="00ED7C45"/>
    <w:rsid w:val="00EE3C39"/>
    <w:rsid w:val="00EE65C6"/>
    <w:rsid w:val="00EF2DF2"/>
    <w:rsid w:val="00F0422B"/>
    <w:rsid w:val="00F21C5B"/>
    <w:rsid w:val="00F25910"/>
    <w:rsid w:val="00F31B90"/>
    <w:rsid w:val="00F35A1E"/>
    <w:rsid w:val="00F40F23"/>
    <w:rsid w:val="00F47B68"/>
    <w:rsid w:val="00F52DCA"/>
    <w:rsid w:val="00F54241"/>
    <w:rsid w:val="00F572D0"/>
    <w:rsid w:val="00F60AD1"/>
    <w:rsid w:val="00F61E00"/>
    <w:rsid w:val="00F62692"/>
    <w:rsid w:val="00F6748F"/>
    <w:rsid w:val="00F67FCB"/>
    <w:rsid w:val="00F7253D"/>
    <w:rsid w:val="00F74B3F"/>
    <w:rsid w:val="00F8151A"/>
    <w:rsid w:val="00F815A0"/>
    <w:rsid w:val="00F920DA"/>
    <w:rsid w:val="00F954B2"/>
    <w:rsid w:val="00F95C14"/>
    <w:rsid w:val="00FA1172"/>
    <w:rsid w:val="00FB1D80"/>
    <w:rsid w:val="00FB709C"/>
    <w:rsid w:val="00FC2331"/>
    <w:rsid w:val="00FC39F0"/>
    <w:rsid w:val="00FC5248"/>
    <w:rsid w:val="00FD2B48"/>
    <w:rsid w:val="00FE1612"/>
    <w:rsid w:val="00FE408B"/>
    <w:rsid w:val="00FE440D"/>
    <w:rsid w:val="00FE6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69853B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4706"/>
    <w:pPr>
      <w:jc w:val="both"/>
    </w:pPr>
    <w:rPr>
      <w:rFonts w:ascii="Arial Narrow" w:hAnsi="Arial Narrow"/>
      <w:szCs w:val="24"/>
    </w:rPr>
  </w:style>
  <w:style w:type="paragraph" w:styleId="Ttulo1">
    <w:name w:val="heading 1"/>
    <w:basedOn w:val="Normal"/>
    <w:next w:val="Normal"/>
    <w:link w:val="Ttulo1Car"/>
    <w:uiPriority w:val="9"/>
    <w:qFormat/>
    <w:rsid w:val="001B5F70"/>
    <w:pPr>
      <w:keepNext/>
      <w:keepLines/>
      <w:spacing w:before="240"/>
      <w:outlineLvl w:val="0"/>
    </w:pPr>
    <w:rPr>
      <w:rFonts w:ascii="Frutiger LT" w:eastAsiaTheme="majorEastAsia" w:hAnsi="Frutiger LT" w:cstheme="majorBidi"/>
      <w:color w:val="005D8F"/>
      <w:sz w:val="2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12063"/>
    <w:pPr>
      <w:keepNext/>
      <w:keepLines/>
      <w:spacing w:before="40"/>
      <w:outlineLvl w:val="1"/>
    </w:pPr>
    <w:rPr>
      <w:rFonts w:eastAsiaTheme="majorEastAsia" w:cstheme="majorBidi"/>
      <w:color w:val="005D8F"/>
      <w:sz w:val="24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312063"/>
    <w:pPr>
      <w:keepNext/>
      <w:keepLines/>
      <w:spacing w:before="40"/>
      <w:outlineLvl w:val="2"/>
    </w:pPr>
    <w:rPr>
      <w:rFonts w:eastAsiaTheme="majorEastAsia" w:cstheme="majorBidi"/>
      <w:color w:val="005D8F"/>
      <w:sz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Pr>
      <w:u w:val="single"/>
    </w:rPr>
  </w:style>
  <w:style w:type="paragraph" w:customStyle="1" w:styleId="Encabezam">
    <w:name w:val="Encabezam."/>
    <w:next w:val="CuerpoA"/>
    <w:pPr>
      <w:keepNext/>
      <w:spacing w:before="240" w:after="60"/>
      <w:outlineLvl w:val="0"/>
    </w:pPr>
    <w:rPr>
      <w:rFonts w:ascii="Arial" w:hAnsi="Arial" w:cs="Arial Unicode MS"/>
      <w:b/>
      <w:bCs/>
      <w:color w:val="000000"/>
      <w:kern w:val="32"/>
      <w:sz w:val="32"/>
      <w:szCs w:val="32"/>
      <w:u w:color="000000"/>
      <w:lang w:val="es-ES_tradnl"/>
    </w:rPr>
  </w:style>
  <w:style w:type="paragraph" w:customStyle="1" w:styleId="CuerpoA">
    <w:name w:val="Cuerpo A"/>
    <w:rPr>
      <w:rFonts w:cs="Arial Unicode MS"/>
      <w:color w:val="000000"/>
      <w:sz w:val="24"/>
      <w:szCs w:val="24"/>
      <w:u w:color="000000"/>
      <w:lang w:val="es-ES_tradnl"/>
    </w:rPr>
  </w:style>
  <w:style w:type="paragraph" w:styleId="Piedepgina">
    <w:name w:val="footer"/>
    <w:pPr>
      <w:tabs>
        <w:tab w:val="center" w:pos="4419"/>
        <w:tab w:val="right" w:pos="8838"/>
      </w:tabs>
    </w:pPr>
    <w:rPr>
      <w:rFonts w:eastAsia="Times New Roman"/>
      <w:color w:val="000000"/>
      <w:sz w:val="24"/>
      <w:szCs w:val="24"/>
      <w:u w:color="000000"/>
    </w:rPr>
  </w:style>
  <w:style w:type="paragraph" w:customStyle="1" w:styleId="Cuerpo">
    <w:name w:val="Cuerpo"/>
    <w:rPr>
      <w:rFonts w:eastAsia="Times New Roman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Sinespaciado">
    <w:name w:val="No Spacing"/>
    <w:rPr>
      <w:rFonts w:ascii="Calibri" w:eastAsia="Calibri" w:hAnsi="Calibri" w:cs="Calibri"/>
      <w:color w:val="000000"/>
      <w:sz w:val="22"/>
      <w:szCs w:val="22"/>
      <w:u w:color="000000"/>
      <w:lang w:val="es-ES_tradnl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0190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20190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620190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20190"/>
    <w:rPr>
      <w:sz w:val="24"/>
      <w:szCs w:val="24"/>
    </w:rPr>
  </w:style>
  <w:style w:type="table" w:customStyle="1" w:styleId="PlainTable1">
    <w:name w:val="Plain Table 1"/>
    <w:basedOn w:val="Tablanormal"/>
    <w:uiPriority w:val="41"/>
    <w:rsid w:val="00C2751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1B5F70"/>
    <w:rPr>
      <w:rFonts w:ascii="Frutiger LT" w:eastAsiaTheme="majorEastAsia" w:hAnsi="Frutiger LT" w:cstheme="majorBidi"/>
      <w:color w:val="005D8F"/>
      <w:sz w:val="28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312063"/>
    <w:rPr>
      <w:rFonts w:ascii="Arial Narrow" w:eastAsiaTheme="majorEastAsia" w:hAnsi="Arial Narrow" w:cstheme="majorBidi"/>
      <w:color w:val="005D8F"/>
      <w:sz w:val="24"/>
      <w:szCs w:val="26"/>
    </w:rPr>
  </w:style>
  <w:style w:type="paragraph" w:styleId="Prrafodelista">
    <w:name w:val="List Paragraph"/>
    <w:basedOn w:val="Normal"/>
    <w:uiPriority w:val="34"/>
    <w:qFormat/>
    <w:rsid w:val="001B5F70"/>
    <w:pPr>
      <w:suppressAutoHyphens/>
      <w:ind w:left="720"/>
      <w:contextualSpacing/>
    </w:pPr>
    <w:rPr>
      <w:rFonts w:ascii="Frutiger LT Light" w:hAnsi="Frutiger LT Light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312063"/>
    <w:rPr>
      <w:rFonts w:ascii="Arial Narrow" w:eastAsiaTheme="majorEastAsia" w:hAnsi="Arial Narrow" w:cstheme="majorBidi"/>
      <w:color w:val="005D8F"/>
      <w:sz w:val="22"/>
      <w:szCs w:val="24"/>
    </w:rPr>
  </w:style>
  <w:style w:type="character" w:styleId="Textoennegrita">
    <w:name w:val="Strong"/>
    <w:basedOn w:val="Fuentedeprrafopredeter"/>
    <w:uiPriority w:val="22"/>
    <w:qFormat/>
    <w:rsid w:val="00893465"/>
    <w:rPr>
      <w:b/>
      <w:bCs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893465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AD56B4"/>
    <w:rPr>
      <w:color w:val="FF00FF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4706"/>
    <w:pPr>
      <w:jc w:val="both"/>
    </w:pPr>
    <w:rPr>
      <w:rFonts w:ascii="Arial Narrow" w:hAnsi="Arial Narrow"/>
      <w:szCs w:val="24"/>
    </w:rPr>
  </w:style>
  <w:style w:type="paragraph" w:styleId="Ttulo1">
    <w:name w:val="heading 1"/>
    <w:basedOn w:val="Normal"/>
    <w:next w:val="Normal"/>
    <w:link w:val="Ttulo1Car"/>
    <w:uiPriority w:val="9"/>
    <w:qFormat/>
    <w:rsid w:val="001B5F70"/>
    <w:pPr>
      <w:keepNext/>
      <w:keepLines/>
      <w:spacing w:before="240"/>
      <w:outlineLvl w:val="0"/>
    </w:pPr>
    <w:rPr>
      <w:rFonts w:ascii="Frutiger LT" w:eastAsiaTheme="majorEastAsia" w:hAnsi="Frutiger LT" w:cstheme="majorBidi"/>
      <w:color w:val="005D8F"/>
      <w:sz w:val="2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12063"/>
    <w:pPr>
      <w:keepNext/>
      <w:keepLines/>
      <w:spacing w:before="40"/>
      <w:outlineLvl w:val="1"/>
    </w:pPr>
    <w:rPr>
      <w:rFonts w:eastAsiaTheme="majorEastAsia" w:cstheme="majorBidi"/>
      <w:color w:val="005D8F"/>
      <w:sz w:val="24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312063"/>
    <w:pPr>
      <w:keepNext/>
      <w:keepLines/>
      <w:spacing w:before="40"/>
      <w:outlineLvl w:val="2"/>
    </w:pPr>
    <w:rPr>
      <w:rFonts w:eastAsiaTheme="majorEastAsia" w:cstheme="majorBidi"/>
      <w:color w:val="005D8F"/>
      <w:sz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Pr>
      <w:u w:val="single"/>
    </w:rPr>
  </w:style>
  <w:style w:type="paragraph" w:customStyle="1" w:styleId="Encabezam">
    <w:name w:val="Encabezam."/>
    <w:next w:val="CuerpoA"/>
    <w:pPr>
      <w:keepNext/>
      <w:spacing w:before="240" w:after="60"/>
      <w:outlineLvl w:val="0"/>
    </w:pPr>
    <w:rPr>
      <w:rFonts w:ascii="Arial" w:hAnsi="Arial" w:cs="Arial Unicode MS"/>
      <w:b/>
      <w:bCs/>
      <w:color w:val="000000"/>
      <w:kern w:val="32"/>
      <w:sz w:val="32"/>
      <w:szCs w:val="32"/>
      <w:u w:color="000000"/>
      <w:lang w:val="es-ES_tradnl"/>
    </w:rPr>
  </w:style>
  <w:style w:type="paragraph" w:customStyle="1" w:styleId="CuerpoA">
    <w:name w:val="Cuerpo A"/>
    <w:rPr>
      <w:rFonts w:cs="Arial Unicode MS"/>
      <w:color w:val="000000"/>
      <w:sz w:val="24"/>
      <w:szCs w:val="24"/>
      <w:u w:color="000000"/>
      <w:lang w:val="es-ES_tradnl"/>
    </w:rPr>
  </w:style>
  <w:style w:type="paragraph" w:styleId="Piedepgina">
    <w:name w:val="footer"/>
    <w:pPr>
      <w:tabs>
        <w:tab w:val="center" w:pos="4419"/>
        <w:tab w:val="right" w:pos="8838"/>
      </w:tabs>
    </w:pPr>
    <w:rPr>
      <w:rFonts w:eastAsia="Times New Roman"/>
      <w:color w:val="000000"/>
      <w:sz w:val="24"/>
      <w:szCs w:val="24"/>
      <w:u w:color="000000"/>
    </w:rPr>
  </w:style>
  <w:style w:type="paragraph" w:customStyle="1" w:styleId="Cuerpo">
    <w:name w:val="Cuerpo"/>
    <w:rPr>
      <w:rFonts w:eastAsia="Times New Roman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Sinespaciado">
    <w:name w:val="No Spacing"/>
    <w:rPr>
      <w:rFonts w:ascii="Calibri" w:eastAsia="Calibri" w:hAnsi="Calibri" w:cs="Calibri"/>
      <w:color w:val="000000"/>
      <w:sz w:val="22"/>
      <w:szCs w:val="22"/>
      <w:u w:color="000000"/>
      <w:lang w:val="es-ES_tradnl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0190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20190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620190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20190"/>
    <w:rPr>
      <w:sz w:val="24"/>
      <w:szCs w:val="24"/>
    </w:rPr>
  </w:style>
  <w:style w:type="table" w:customStyle="1" w:styleId="PlainTable1">
    <w:name w:val="Plain Table 1"/>
    <w:basedOn w:val="Tablanormal"/>
    <w:uiPriority w:val="41"/>
    <w:rsid w:val="00C2751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1B5F70"/>
    <w:rPr>
      <w:rFonts w:ascii="Frutiger LT" w:eastAsiaTheme="majorEastAsia" w:hAnsi="Frutiger LT" w:cstheme="majorBidi"/>
      <w:color w:val="005D8F"/>
      <w:sz w:val="28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312063"/>
    <w:rPr>
      <w:rFonts w:ascii="Arial Narrow" w:eastAsiaTheme="majorEastAsia" w:hAnsi="Arial Narrow" w:cstheme="majorBidi"/>
      <w:color w:val="005D8F"/>
      <w:sz w:val="24"/>
      <w:szCs w:val="26"/>
    </w:rPr>
  </w:style>
  <w:style w:type="paragraph" w:styleId="Prrafodelista">
    <w:name w:val="List Paragraph"/>
    <w:basedOn w:val="Normal"/>
    <w:uiPriority w:val="34"/>
    <w:qFormat/>
    <w:rsid w:val="001B5F70"/>
    <w:pPr>
      <w:suppressAutoHyphens/>
      <w:ind w:left="720"/>
      <w:contextualSpacing/>
    </w:pPr>
    <w:rPr>
      <w:rFonts w:ascii="Frutiger LT Light" w:hAnsi="Frutiger LT Light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312063"/>
    <w:rPr>
      <w:rFonts w:ascii="Arial Narrow" w:eastAsiaTheme="majorEastAsia" w:hAnsi="Arial Narrow" w:cstheme="majorBidi"/>
      <w:color w:val="005D8F"/>
      <w:sz w:val="22"/>
      <w:szCs w:val="24"/>
    </w:rPr>
  </w:style>
  <w:style w:type="character" w:styleId="Textoennegrita">
    <w:name w:val="Strong"/>
    <w:basedOn w:val="Fuentedeprrafopredeter"/>
    <w:uiPriority w:val="22"/>
    <w:qFormat/>
    <w:rsid w:val="00893465"/>
    <w:rPr>
      <w:b/>
      <w:bCs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893465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AD56B4"/>
    <w:rPr>
      <w:color w:val="FF00F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829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1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26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2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9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5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docs.google.com/forms/d/e/1FAIpQLSeFbqTKSy78rZ7JCzSTEB5B4ik9SCVhGetcA7FTtmqhWsB2Fw/viewform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asamblea.rotary2202.org/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microsoft.com/office/2007/relationships/hdphoto" Target="media/hdphoto1.wdp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e Office">
  <a:themeElements>
    <a:clrScheme name="Tema de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Tema de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Tema de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E8A11D-A1C9-4EDC-9E14-55A556B916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97</Words>
  <Characters>3839</Characters>
  <Application>Microsoft Office Word</Application>
  <DocSecurity>0</DocSecurity>
  <Lines>31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AB</dc:creator>
  <cp:lastModifiedBy>usuario</cp:lastModifiedBy>
  <cp:revision>2</cp:revision>
  <cp:lastPrinted>2021-07-25T08:30:00Z</cp:lastPrinted>
  <dcterms:created xsi:type="dcterms:W3CDTF">2022-03-21T12:29:00Z</dcterms:created>
  <dcterms:modified xsi:type="dcterms:W3CDTF">2022-03-21T12:29:00Z</dcterms:modified>
</cp:coreProperties>
</file>